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20821076"/>
        <w:docPartObj>
          <w:docPartGallery w:val="Cover Pages"/>
          <w:docPartUnique/>
        </w:docPartObj>
      </w:sdtPr>
      <w:sdtContent>
        <w:p w14:paraId="6CE4353C" w14:textId="66FD4C7E" w:rsidR="00ED2BC7" w:rsidRDefault="00ED2BC7">
          <w:pPr>
            <w:rPr>
              <w:color w:val="FFFFFF" w:themeColor="background1"/>
              <w:sz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5104" behindDoc="0" locked="0" layoutInCell="1" allowOverlap="1" wp14:anchorId="46C0636C" wp14:editId="5DB302C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FFD2C5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91"/>
                                  <w:gridCol w:w="2757"/>
                                </w:tblGrid>
                                <w:tr w:rsidR="00ED2BC7" w14:paraId="3CDC9E93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09DB1FAF" w14:textId="76BCD6EA" w:rsidR="00ED2BC7" w:rsidRPr="00287587" w:rsidRDefault="00287587">
                                      <w:pPr>
                                        <w:jc w:val="right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EC2C7AB" wp14:editId="13717D3F">
                                            <wp:extent cx="3220215" cy="4189862"/>
                                            <wp:effectExtent l="0" t="0" r="0" b="1270"/>
                                            <wp:docPr id="4259" name="Picture 4259" descr="Floral thank you car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Floral thank you card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222535" cy="419288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b/>
                                          <w:bCs/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365B2ACE" w14:textId="69FF4CBB" w:rsidR="00ED2BC7" w:rsidRPr="00287587" w:rsidRDefault="00287587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 w:rsidRPr="00287587"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thank </w:t>
                                          </w:r>
                                          <w:proofErr w:type="gramStart"/>
                                          <w:r w:rsidRPr="00287587"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you card</w:t>
                                          </w:r>
                                          <w:proofErr w:type="gramEnd"/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6285FD72" w14:textId="640178A3" w:rsidR="00ED2BC7" w:rsidRDefault="004237C6">
                                          <w:pPr>
                                            <w:jc w:val="right"/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24368ABA" w14:textId="27D102F0" w:rsidR="004237C6" w:rsidRDefault="004237C6" w:rsidP="004237C6">
                                      <w:pPr>
                                        <w:spacing w:after="0" w:line="240" w:lineRule="auto"/>
                                        <w:jc w:val="left"/>
                                        <w:rPr>
                                          <w:rFonts w:ascii="Constantia" w:eastAsia="Times New Roman" w:hAnsi="Constantia" w:cs="Times New Roman"/>
                                          <w:caps/>
                                          <w:color w:val="809EC2"/>
                                          <w:lang w:eastAsia="en-US"/>
                                        </w:rPr>
                                      </w:pPr>
                                      <w:r w:rsidRPr="004237C6">
                                        <w:rPr>
                                          <w:rFonts w:ascii="Constantia" w:eastAsia="Times New Roman" w:hAnsi="Constantia" w:cs="Times New Roman"/>
                                          <w:caps/>
                                          <w:color w:val="9F9E37" w:themeColor="accent5"/>
                                          <w:lang w:eastAsia="en-US"/>
                                        </w:rPr>
                                        <w:t>Learn More From Our Free Excel and Office Resources</w:t>
                                      </w:r>
                                      <w:r w:rsidRPr="007B0964">
                                        <w:rPr>
                                          <w:rFonts w:ascii="Constantia" w:eastAsia="Times New Roman" w:hAnsi="Constantia" w:cs="Times New Roman"/>
                                          <w:caps/>
                                          <w:color w:val="809EC2"/>
                                          <w:lang w:eastAsia="en-US"/>
                                        </w:rPr>
                                        <w:t>:</w:t>
                                      </w:r>
                                    </w:p>
                                    <w:p w14:paraId="186A6989" w14:textId="77777777" w:rsidR="004237C6" w:rsidRPr="004237C6" w:rsidRDefault="004237C6" w:rsidP="004237C6">
                                      <w:pPr>
                                        <w:spacing w:after="0" w:line="240" w:lineRule="auto"/>
                                        <w:rPr>
                                          <w:rFonts w:ascii="Constantia" w:eastAsia="Times New Roman" w:hAnsi="Constantia" w:cs="Times New Roman"/>
                                          <w:caps/>
                                          <w:color w:val="809EC2"/>
                                          <w:lang w:eastAsia="en-US"/>
                                        </w:rPr>
                                      </w:pPr>
                                    </w:p>
                                    <w:p w14:paraId="5B74BB1D" w14:textId="77777777" w:rsidR="004237C6" w:rsidRPr="007B0964" w:rsidRDefault="004237C6" w:rsidP="004237C6">
                                      <w:pPr>
                                        <w:numPr>
                                          <w:ilvl w:val="0"/>
                                          <w:numId w:val="11"/>
                                        </w:numPr>
                                        <w:spacing w:after="160" w:line="259" w:lineRule="auto"/>
                                        <w:contextualSpacing/>
                                        <w:jc w:val="left"/>
                                        <w:rPr>
                                          <w:rFonts w:ascii="Constantia" w:eastAsia="Times New Roman" w:hAnsi="Constantia" w:cs="Times New Roman"/>
                                          <w:b/>
                                          <w:bCs/>
                                          <w:color w:val="935309"/>
                                          <w:lang w:eastAsia="en-US"/>
                                        </w:rPr>
                                      </w:pPr>
                                      <w:r w:rsidRPr="007B0964">
                                        <w:rPr>
                                          <w:rFonts w:ascii="Constantia" w:eastAsia="Times New Roman" w:hAnsi="Constantia" w:cs="Times New Roman"/>
                                          <w:bCs/>
                                          <w:lang w:eastAsia="en-US"/>
                                        </w:rPr>
                                        <w:t>Webinars</w:t>
                                      </w:r>
                                      <w:r w:rsidRPr="004237C6">
                                        <w:rPr>
                                          <w:rFonts w:ascii="Constantia" w:eastAsia="Times New Roman" w:hAnsi="Constantia" w:cs="Times New Roman"/>
                                          <w:bCs/>
                                          <w:color w:val="9F9E37" w:themeColor="accent5"/>
                                          <w:lang w:eastAsia="en-US"/>
                                        </w:rPr>
                                        <w:t xml:space="preserve">: </w:t>
                                      </w:r>
                                      <w:hyperlink r:id="rId12" w:history="1">
                                        <w:r w:rsidRPr="004237C6">
                                          <w:rPr>
                                            <w:rFonts w:ascii="Constantia" w:eastAsia="Times New Roman" w:hAnsi="Constantia" w:cs="Times New Roman"/>
                                            <w:bCs/>
                                            <w:color w:val="9F9E37" w:themeColor="accent5"/>
                                            <w:u w:val="single"/>
                                            <w:lang w:eastAsia="en-US"/>
                                          </w:rPr>
                                          <w:t>Formulas, Pivot Tables and Macros &amp; VBA</w:t>
                                        </w:r>
                                      </w:hyperlink>
                                    </w:p>
                                    <w:p w14:paraId="283B348F" w14:textId="77777777" w:rsidR="004237C6" w:rsidRPr="004237C6" w:rsidRDefault="004237C6" w:rsidP="004237C6">
                                      <w:pPr>
                                        <w:numPr>
                                          <w:ilvl w:val="0"/>
                                          <w:numId w:val="11"/>
                                        </w:numPr>
                                        <w:spacing w:after="160" w:line="259" w:lineRule="auto"/>
                                        <w:contextualSpacing/>
                                        <w:jc w:val="left"/>
                                        <w:rPr>
                                          <w:rFonts w:ascii="Constantia" w:eastAsia="Times New Roman" w:hAnsi="Constantia" w:cs="Times New Roman"/>
                                          <w:b/>
                                          <w:bCs/>
                                          <w:color w:val="9F9E37" w:themeColor="accent5"/>
                                          <w:u w:val="single"/>
                                          <w:lang w:eastAsia="en-US"/>
                                        </w:rPr>
                                      </w:pPr>
                                      <w:r w:rsidRPr="007B0964">
                                        <w:rPr>
                                          <w:rFonts w:ascii="Constantia" w:eastAsia="Times New Roman" w:hAnsi="Constantia" w:cs="Times New Roman"/>
                                          <w:bCs/>
                                          <w:lang w:eastAsia="en-US"/>
                                        </w:rPr>
                                        <w:t xml:space="preserve">Blog Tutorials: </w:t>
                                      </w:r>
                                      <w:hyperlink r:id="rId13" w:history="1">
                                        <w:r w:rsidRPr="004237C6">
                                          <w:rPr>
                                            <w:rFonts w:ascii="Constantia" w:eastAsia="Times New Roman" w:hAnsi="Constantia" w:cs="Times New Roman"/>
                                            <w:bCs/>
                                            <w:color w:val="9F9E37" w:themeColor="accent5"/>
                                            <w:u w:val="single"/>
                                            <w:lang w:eastAsia="en-US"/>
                                          </w:rPr>
                                          <w:t>Formulas, Pivot Tables, Charts, Macros, VBA, Power Query, Power Pivot, Analysis</w:t>
                                        </w:r>
                                      </w:hyperlink>
                                    </w:p>
                                    <w:p w14:paraId="025C1072" w14:textId="77777777" w:rsidR="004237C6" w:rsidRPr="004237C6" w:rsidRDefault="004237C6" w:rsidP="004237C6">
                                      <w:pPr>
                                        <w:numPr>
                                          <w:ilvl w:val="0"/>
                                          <w:numId w:val="11"/>
                                        </w:numPr>
                                        <w:spacing w:after="160" w:line="259" w:lineRule="auto"/>
                                        <w:contextualSpacing/>
                                        <w:jc w:val="left"/>
                                        <w:rPr>
                                          <w:rFonts w:ascii="Constantia" w:eastAsia="Times New Roman" w:hAnsi="Constantia" w:cs="Times New Roman"/>
                                          <w:b/>
                                          <w:bCs/>
                                          <w:color w:val="9F9E37" w:themeColor="accent5"/>
                                          <w:lang w:eastAsia="en-US"/>
                                        </w:rPr>
                                      </w:pPr>
                                      <w:r w:rsidRPr="007B0964">
                                        <w:rPr>
                                          <w:rFonts w:ascii="Constantia" w:eastAsia="Times New Roman" w:hAnsi="Constantia" w:cs="Times New Roman"/>
                                          <w:bCs/>
                                          <w:lang w:eastAsia="en-US"/>
                                        </w:rPr>
                                        <w:t>Excel Podcast</w:t>
                                      </w:r>
                                      <w:r w:rsidRPr="004237C6">
                                        <w:rPr>
                                          <w:rFonts w:ascii="Constantia" w:eastAsia="Times New Roman" w:hAnsi="Constantia" w:cs="Times New Roman"/>
                                          <w:bCs/>
                                          <w:color w:val="9F9E37" w:themeColor="accent5"/>
                                          <w:lang w:eastAsia="en-US"/>
                                        </w:rPr>
                                        <w:t xml:space="preserve">: </w:t>
                                      </w:r>
                                      <w:hyperlink r:id="rId14" w:history="1">
                                        <w:r w:rsidRPr="004237C6">
                                          <w:rPr>
                                            <w:rFonts w:ascii="Constantia" w:eastAsia="Times New Roman" w:hAnsi="Constantia" w:cs="Times New Roman"/>
                                            <w:bCs/>
                                            <w:color w:val="9F9E37" w:themeColor="accent5"/>
                                            <w:u w:val="single"/>
                                            <w:lang w:eastAsia="en-US"/>
                                          </w:rPr>
                                          <w:t>Interviewing the Excel Experts</w:t>
                                        </w:r>
                                      </w:hyperlink>
                                    </w:p>
                                    <w:p w14:paraId="20EF8543" w14:textId="77777777" w:rsidR="004237C6" w:rsidRPr="007B0964" w:rsidRDefault="004237C6" w:rsidP="004237C6">
                                      <w:pPr>
                                        <w:spacing w:after="0" w:line="240" w:lineRule="auto"/>
                                        <w:rPr>
                                          <w:rFonts w:ascii="Constantia" w:eastAsia="Times New Roman" w:hAnsi="Constantia" w:cs="Times New Roman"/>
                                          <w:sz w:val="22"/>
                                          <w:szCs w:val="22"/>
                                          <w:lang w:eastAsia="en-US"/>
                                        </w:rPr>
                                      </w:pPr>
                                    </w:p>
                                    <w:p w14:paraId="50F0B1AA" w14:textId="1FD81663" w:rsidR="00ED2BC7" w:rsidRDefault="004237C6" w:rsidP="004237C6">
                                      <w:pPr>
                                        <w:pStyle w:val="NoSpacing"/>
                                      </w:pPr>
                                      <w:r w:rsidRPr="004237C6">
                                        <w:rPr>
                                          <w:rFonts w:ascii="Constantia" w:eastAsia="Times New Roman" w:hAnsi="Constantia" w:cs="Times New Roman"/>
                                          <w:color w:val="9F9E37" w:themeColor="accent5"/>
                                          <w:sz w:val="22"/>
                                          <w:szCs w:val="22"/>
                                          <w:lang w:eastAsia="en-US"/>
                                        </w:rPr>
                                        <w:t>MyExcelOnline</w:t>
                                      </w:r>
                                    </w:p>
                                  </w:tc>
                                </w:tr>
                              </w:tbl>
                              <w:p w14:paraId="76BC42BE" w14:textId="77777777" w:rsidR="00ED2BC7" w:rsidRDefault="00ED2BC7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46C0636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left:0;text-align:left;margin-left:0;margin-top:0;width:134.85pt;height:302.4pt;z-index:25169510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FFD2C5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91"/>
                            <w:gridCol w:w="2757"/>
                          </w:tblGrid>
                          <w:tr w:rsidR="00ED2BC7" w14:paraId="3CDC9E93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09DB1FAF" w14:textId="76BCD6EA" w:rsidR="00ED2BC7" w:rsidRPr="00287587" w:rsidRDefault="00287587">
                                <w:pPr>
                                  <w:jc w:val="right"/>
                                  <w:rPr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EC2C7AB" wp14:editId="13717D3F">
                                      <wp:extent cx="3220215" cy="4189862"/>
                                      <wp:effectExtent l="0" t="0" r="0" b="1270"/>
                                      <wp:docPr id="4259" name="Picture 4259" descr="Floral thank you car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Floral thank you card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22535" cy="419288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365B2ACE" w14:textId="69FF4CBB" w:rsidR="00ED2BC7" w:rsidRPr="00287587" w:rsidRDefault="00287587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 w:rsidRPr="00287587"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thank </w:t>
                                    </w:r>
                                    <w:proofErr w:type="gramStart"/>
                                    <w:r w:rsidRPr="00287587"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you card</w:t>
                                    </w:r>
                                    <w:proofErr w:type="gramEnd"/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Subtitle"/>
                                  <w:tag w:val=""/>
                                  <w:id w:val="1354072561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285FD72" w14:textId="640178A3" w:rsidR="00ED2BC7" w:rsidRDefault="004237C6">
                                    <w:pPr>
                                      <w:jc w:val="right"/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24368ABA" w14:textId="27D102F0" w:rsidR="004237C6" w:rsidRDefault="004237C6" w:rsidP="004237C6">
                                <w:pPr>
                                  <w:spacing w:after="0" w:line="240" w:lineRule="auto"/>
                                  <w:jc w:val="left"/>
                                  <w:rPr>
                                    <w:rFonts w:ascii="Constantia" w:eastAsia="Times New Roman" w:hAnsi="Constantia" w:cs="Times New Roman"/>
                                    <w:caps/>
                                    <w:color w:val="809EC2"/>
                                    <w:lang w:eastAsia="en-US"/>
                                  </w:rPr>
                                </w:pPr>
                                <w:r w:rsidRPr="004237C6">
                                  <w:rPr>
                                    <w:rFonts w:ascii="Constantia" w:eastAsia="Times New Roman" w:hAnsi="Constantia" w:cs="Times New Roman"/>
                                    <w:caps/>
                                    <w:color w:val="9F9E37" w:themeColor="accent5"/>
                                    <w:lang w:eastAsia="en-US"/>
                                  </w:rPr>
                                  <w:t>Learn More From Our Free Excel and Office Resources</w:t>
                                </w:r>
                                <w:r w:rsidRPr="007B0964">
                                  <w:rPr>
                                    <w:rFonts w:ascii="Constantia" w:eastAsia="Times New Roman" w:hAnsi="Constantia" w:cs="Times New Roman"/>
                                    <w:caps/>
                                    <w:color w:val="809EC2"/>
                                    <w:lang w:eastAsia="en-US"/>
                                  </w:rPr>
                                  <w:t>:</w:t>
                                </w:r>
                              </w:p>
                              <w:p w14:paraId="186A6989" w14:textId="77777777" w:rsidR="004237C6" w:rsidRPr="004237C6" w:rsidRDefault="004237C6" w:rsidP="004237C6">
                                <w:pPr>
                                  <w:spacing w:after="0" w:line="240" w:lineRule="auto"/>
                                  <w:rPr>
                                    <w:rFonts w:ascii="Constantia" w:eastAsia="Times New Roman" w:hAnsi="Constantia" w:cs="Times New Roman"/>
                                    <w:caps/>
                                    <w:color w:val="809EC2"/>
                                    <w:lang w:eastAsia="en-US"/>
                                  </w:rPr>
                                </w:pPr>
                              </w:p>
                              <w:p w14:paraId="5B74BB1D" w14:textId="77777777" w:rsidR="004237C6" w:rsidRPr="007B0964" w:rsidRDefault="004237C6" w:rsidP="004237C6">
                                <w:pPr>
                                  <w:numPr>
                                    <w:ilvl w:val="0"/>
                                    <w:numId w:val="11"/>
                                  </w:numPr>
                                  <w:spacing w:after="160" w:line="259" w:lineRule="auto"/>
                                  <w:contextualSpacing/>
                                  <w:jc w:val="left"/>
                                  <w:rPr>
                                    <w:rFonts w:ascii="Constantia" w:eastAsia="Times New Roman" w:hAnsi="Constantia" w:cs="Times New Roman"/>
                                    <w:b/>
                                    <w:bCs/>
                                    <w:color w:val="935309"/>
                                    <w:lang w:eastAsia="en-US"/>
                                  </w:rPr>
                                </w:pPr>
                                <w:r w:rsidRPr="007B0964">
                                  <w:rPr>
                                    <w:rFonts w:ascii="Constantia" w:eastAsia="Times New Roman" w:hAnsi="Constantia" w:cs="Times New Roman"/>
                                    <w:bCs/>
                                    <w:lang w:eastAsia="en-US"/>
                                  </w:rPr>
                                  <w:t>Webinars</w:t>
                                </w:r>
                                <w:r w:rsidRPr="004237C6">
                                  <w:rPr>
                                    <w:rFonts w:ascii="Constantia" w:eastAsia="Times New Roman" w:hAnsi="Constantia" w:cs="Times New Roman"/>
                                    <w:bCs/>
                                    <w:color w:val="9F9E37" w:themeColor="accent5"/>
                                    <w:lang w:eastAsia="en-US"/>
                                  </w:rPr>
                                  <w:t xml:space="preserve">: </w:t>
                                </w:r>
                                <w:hyperlink r:id="rId15" w:history="1">
                                  <w:r w:rsidRPr="004237C6">
                                    <w:rPr>
                                      <w:rFonts w:ascii="Constantia" w:eastAsia="Times New Roman" w:hAnsi="Constantia" w:cs="Times New Roman"/>
                                      <w:bCs/>
                                      <w:color w:val="9F9E37" w:themeColor="accent5"/>
                                      <w:u w:val="single"/>
                                      <w:lang w:eastAsia="en-US"/>
                                    </w:rPr>
                                    <w:t>Formulas, Pivot Tables and Macros &amp; VBA</w:t>
                                  </w:r>
                                </w:hyperlink>
                              </w:p>
                              <w:p w14:paraId="283B348F" w14:textId="77777777" w:rsidR="004237C6" w:rsidRPr="004237C6" w:rsidRDefault="004237C6" w:rsidP="004237C6">
                                <w:pPr>
                                  <w:numPr>
                                    <w:ilvl w:val="0"/>
                                    <w:numId w:val="11"/>
                                  </w:numPr>
                                  <w:spacing w:after="160" w:line="259" w:lineRule="auto"/>
                                  <w:contextualSpacing/>
                                  <w:jc w:val="left"/>
                                  <w:rPr>
                                    <w:rFonts w:ascii="Constantia" w:eastAsia="Times New Roman" w:hAnsi="Constantia" w:cs="Times New Roman"/>
                                    <w:b/>
                                    <w:bCs/>
                                    <w:color w:val="9F9E37" w:themeColor="accent5"/>
                                    <w:u w:val="single"/>
                                    <w:lang w:eastAsia="en-US"/>
                                  </w:rPr>
                                </w:pPr>
                                <w:r w:rsidRPr="007B0964">
                                  <w:rPr>
                                    <w:rFonts w:ascii="Constantia" w:eastAsia="Times New Roman" w:hAnsi="Constantia" w:cs="Times New Roman"/>
                                    <w:bCs/>
                                    <w:lang w:eastAsia="en-US"/>
                                  </w:rPr>
                                  <w:t xml:space="preserve">Blog Tutorials: </w:t>
                                </w:r>
                                <w:hyperlink r:id="rId16" w:history="1">
                                  <w:r w:rsidRPr="004237C6">
                                    <w:rPr>
                                      <w:rFonts w:ascii="Constantia" w:eastAsia="Times New Roman" w:hAnsi="Constantia" w:cs="Times New Roman"/>
                                      <w:bCs/>
                                      <w:color w:val="9F9E37" w:themeColor="accent5"/>
                                      <w:u w:val="single"/>
                                      <w:lang w:eastAsia="en-US"/>
                                    </w:rPr>
                                    <w:t>Formulas, Pivot Tables, Charts, Macros, VBA, Power Query, Power Pivot, Analysis</w:t>
                                  </w:r>
                                </w:hyperlink>
                              </w:p>
                              <w:p w14:paraId="025C1072" w14:textId="77777777" w:rsidR="004237C6" w:rsidRPr="004237C6" w:rsidRDefault="004237C6" w:rsidP="004237C6">
                                <w:pPr>
                                  <w:numPr>
                                    <w:ilvl w:val="0"/>
                                    <w:numId w:val="11"/>
                                  </w:numPr>
                                  <w:spacing w:after="160" w:line="259" w:lineRule="auto"/>
                                  <w:contextualSpacing/>
                                  <w:jc w:val="left"/>
                                  <w:rPr>
                                    <w:rFonts w:ascii="Constantia" w:eastAsia="Times New Roman" w:hAnsi="Constantia" w:cs="Times New Roman"/>
                                    <w:b/>
                                    <w:bCs/>
                                    <w:color w:val="9F9E37" w:themeColor="accent5"/>
                                    <w:lang w:eastAsia="en-US"/>
                                  </w:rPr>
                                </w:pPr>
                                <w:r w:rsidRPr="007B0964">
                                  <w:rPr>
                                    <w:rFonts w:ascii="Constantia" w:eastAsia="Times New Roman" w:hAnsi="Constantia" w:cs="Times New Roman"/>
                                    <w:bCs/>
                                    <w:lang w:eastAsia="en-US"/>
                                  </w:rPr>
                                  <w:t>Excel Podcast</w:t>
                                </w:r>
                                <w:r w:rsidRPr="004237C6">
                                  <w:rPr>
                                    <w:rFonts w:ascii="Constantia" w:eastAsia="Times New Roman" w:hAnsi="Constantia" w:cs="Times New Roman"/>
                                    <w:bCs/>
                                    <w:color w:val="9F9E37" w:themeColor="accent5"/>
                                    <w:lang w:eastAsia="en-US"/>
                                  </w:rPr>
                                  <w:t xml:space="preserve">: </w:t>
                                </w:r>
                                <w:hyperlink r:id="rId17" w:history="1">
                                  <w:r w:rsidRPr="004237C6">
                                    <w:rPr>
                                      <w:rFonts w:ascii="Constantia" w:eastAsia="Times New Roman" w:hAnsi="Constantia" w:cs="Times New Roman"/>
                                      <w:bCs/>
                                      <w:color w:val="9F9E37" w:themeColor="accent5"/>
                                      <w:u w:val="single"/>
                                      <w:lang w:eastAsia="en-US"/>
                                    </w:rPr>
                                    <w:t>Interviewing the Excel Experts</w:t>
                                  </w:r>
                                </w:hyperlink>
                              </w:p>
                              <w:p w14:paraId="20EF8543" w14:textId="77777777" w:rsidR="004237C6" w:rsidRPr="007B0964" w:rsidRDefault="004237C6" w:rsidP="004237C6">
                                <w:pPr>
                                  <w:spacing w:after="0" w:line="240" w:lineRule="auto"/>
                                  <w:rPr>
                                    <w:rFonts w:ascii="Constantia" w:eastAsia="Times New Roman" w:hAnsi="Constantia" w:cs="Times New Roman"/>
                                    <w:sz w:val="22"/>
                                    <w:szCs w:val="22"/>
                                    <w:lang w:eastAsia="en-US"/>
                                  </w:rPr>
                                </w:pPr>
                              </w:p>
                              <w:p w14:paraId="50F0B1AA" w14:textId="1FD81663" w:rsidR="00ED2BC7" w:rsidRDefault="004237C6" w:rsidP="004237C6">
                                <w:pPr>
                                  <w:pStyle w:val="NoSpacing"/>
                                </w:pPr>
                                <w:r w:rsidRPr="004237C6">
                                  <w:rPr>
                                    <w:rFonts w:ascii="Constantia" w:eastAsia="Times New Roman" w:hAnsi="Constantia" w:cs="Times New Roman"/>
                                    <w:color w:val="9F9E37" w:themeColor="accent5"/>
                                    <w:sz w:val="22"/>
                                    <w:szCs w:val="22"/>
                                    <w:lang w:eastAsia="en-US"/>
                                  </w:rPr>
                                  <w:t>MyExcelOnline</w:t>
                                </w:r>
                              </w:p>
                            </w:tc>
                          </w:tr>
                        </w:tbl>
                        <w:p w14:paraId="76BC42BE" w14:textId="77777777" w:rsidR="00ED2BC7" w:rsidRDefault="00ED2BC7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45456031" w14:textId="3207B62A" w:rsidR="004E5BE9" w:rsidRDefault="00967B5A" w:rsidP="0077406A">
      <w:pPr>
        <w:pStyle w:val="NoSpacing"/>
        <w:sectPr w:rsidR="004E5BE9" w:rsidSect="00ED2BC7">
          <w:headerReference w:type="default" r:id="rId18"/>
          <w:footerReference w:type="default" r:id="rId19"/>
          <w:pgSz w:w="12240" w:h="15840" w:code="1"/>
          <w:pgMar w:top="720" w:right="720" w:bottom="432" w:left="720" w:header="432" w:footer="720" w:gutter="0"/>
          <w:pgNumType w:start="0"/>
          <w:cols w:space="720"/>
          <w:titlePg/>
          <w:docGrid w:linePitch="816"/>
        </w:sectPr>
      </w:pPr>
      <w:r w:rsidRPr="00967B5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5C064C" wp14:editId="276A5D97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3822" name="Rectangle 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sdt>
                            <w:sdtPr>
                              <w:id w:val="-1630082502"/>
                              <w:placeholder>
                                <w:docPart w:val="95AEE2B739C84F9FA8CA0CAC78EEC89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47798EA" w14:textId="77777777" w:rsidR="00967B5A" w:rsidRPr="007805AE" w:rsidRDefault="00967B5A" w:rsidP="007805AE">
                                <w:pPr>
                                  <w:pStyle w:val="Title"/>
                                </w:pPr>
                                <w:r w:rsidRPr="007805AE">
                                  <w:t>Thank 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5C064C" id="Rectangle 3" o:spid="_x0000_s1027" style="position:absolute;margin-left:318.75pt;margin-top:499.4pt;width:200.5pt;height:115.4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" filled="f" stroked="f">
                <o:extrusion v:ext="view" viewpoint="100pt,0" viewpointorigin=",0" skewangle="0" skewamt="0"/>
                <v:textbox inset=",7mm,,0">
                  <w:txbxContent>
                    <w:sdt>
                      <w:sdtPr>
                        <w:id w:val="-1630082502"/>
                        <w:placeholder>
                          <w:docPart w:val="95AEE2B739C84F9FA8CA0CAC78EEC89D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547798EA" w14:textId="77777777" w:rsidR="00967B5A" w:rsidRPr="007805AE" w:rsidRDefault="00967B5A" w:rsidP="007805AE">
                          <w:pPr>
                            <w:pStyle w:val="Title"/>
                          </w:pPr>
                          <w:r w:rsidRPr="007805AE">
                            <w:t>Thank You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Pr="00967B5A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6952460" wp14:editId="12A14B66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4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FE38777-43D6-420D-A2DD-8976CF606BC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sdt>
                            <w:sdtPr>
                              <w:id w:val="-4897918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E0529C8" w14:textId="77777777" w:rsidR="00967B5A" w:rsidRPr="007805AE" w:rsidRDefault="00967B5A" w:rsidP="007805AE">
                                <w:pPr>
                                  <w:pStyle w:val="Title"/>
                                </w:pPr>
                                <w:r w:rsidRPr="007805AE">
                                  <w:t>Thank 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52460" id="_x0000_s1028" style="position:absolute;margin-left:318.9pt;margin-top:93.35pt;width:200.5pt;height:115.4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" filled="f" stroked="f">
                <o:extrusion v:ext="view" viewpoint="100pt,0" viewpointorigin=",0" skewangle="0" skewamt="0"/>
                <v:textbox inset=",7mm,,0">
                  <w:txbxContent>
                    <w:sdt>
                      <w:sdtPr>
                        <w:id w:val="-48979188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E0529C8" w14:textId="77777777" w:rsidR="00967B5A" w:rsidRPr="007805AE" w:rsidRDefault="00967B5A" w:rsidP="007805AE">
                          <w:pPr>
                            <w:pStyle w:val="Title"/>
                          </w:pPr>
                          <w:r w:rsidRPr="007805AE">
                            <w:t>Thank You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="00AD541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0D63755" wp14:editId="4515A952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3447" name="Straight Connector 3447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141B5E" id="Straight Connector 3447" o:spid="_x0000_s1026" alt="horizontal divider lin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" strokecolor="#f2f2f2 [3052]" strokeweight=".25pt"/>
            </w:pict>
          </mc:Fallback>
        </mc:AlternateContent>
      </w:r>
      <w:r w:rsidR="00AD541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0D88C7" wp14:editId="014519E8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Straight Connector 344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FFC4AC" id="Straight Connector 3446" o:spid="_x0000_s1026" alt="vertical divider line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" strokecolor="#f2f2f2 [3052]" strokeweight=".25pt"/>
            </w:pict>
          </mc:Fallback>
        </mc:AlternateContent>
      </w:r>
      <w:r w:rsidR="00AD5412" w:rsidRPr="00AD5412">
        <w:t xml:space="preserve"> </w:t>
      </w:r>
    </w:p>
    <w:p w14:paraId="11880607" w14:textId="77777777" w:rsidR="001467EC" w:rsidRPr="004E05BF" w:rsidRDefault="007805AE" w:rsidP="004E05BF">
      <w:pPr>
        <w:pStyle w:val="NoSpacing"/>
        <w:rPr>
          <w:sz w:val="12"/>
        </w:rPr>
      </w:pPr>
      <w:r w:rsidRPr="007E37F1">
        <w:rPr>
          <w:noProof/>
          <w:sz w:val="12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2FF8411" wp14:editId="2F7A4F27">
                <wp:simplePos x="0" y="0"/>
                <wp:positionH relativeFrom="column">
                  <wp:posOffset>4005580</wp:posOffset>
                </wp:positionH>
                <wp:positionV relativeFrom="paragraph">
                  <wp:posOffset>861810</wp:posOffset>
                </wp:positionV>
                <wp:extent cx="2705100" cy="1118235"/>
                <wp:effectExtent l="0" t="0" r="0" b="0"/>
                <wp:wrapNone/>
                <wp:docPr id="982" name="TextBox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1182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09312824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9BCBC62" w14:textId="77777777" w:rsidR="007E37F1" w:rsidRPr="009C25E6" w:rsidRDefault="007E37F1" w:rsidP="009C25E6">
                                <w:r w:rsidRPr="009C25E6">
                                  <w:t>To get started right away, just tap any placeholder text (such as this) and start typing to replace it with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FF8411" id="TextBox 981" o:spid="_x0000_s1029" type="#_x0000_t202" style="position:absolute;margin-left:315.4pt;margin-top:67.85pt;width:213pt;height:88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" filled="f" stroked="f">
                <v:textbox>
                  <w:txbxContent>
                    <w:sdt>
                      <w:sdtPr>
                        <w:id w:val="109312824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9BCBC62" w14:textId="77777777" w:rsidR="007E37F1" w:rsidRPr="009C25E6" w:rsidRDefault="007E37F1" w:rsidP="009C25E6">
                          <w:r w:rsidRPr="009C25E6">
                            <w:t>To get started right away, just tap any placeholder text (such as this) and start typing to replace it with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7E37F1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23B5B58" wp14:editId="3A2C0015">
                <wp:simplePos x="0" y="0"/>
                <wp:positionH relativeFrom="column">
                  <wp:posOffset>4005580</wp:posOffset>
                </wp:positionH>
                <wp:positionV relativeFrom="paragraph">
                  <wp:posOffset>6120245</wp:posOffset>
                </wp:positionV>
                <wp:extent cx="2705100" cy="1118235"/>
                <wp:effectExtent l="0" t="0" r="0" b="0"/>
                <wp:wrapNone/>
                <wp:docPr id="95" name="TextBox 981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1182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675829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9A12B0A" w14:textId="77777777" w:rsidR="009C25E6" w:rsidRPr="009C25E6" w:rsidRDefault="009C25E6" w:rsidP="009C25E6">
                                <w:r w:rsidRPr="009C25E6">
                                  <w:t>To get started right away, just tap any placeholder text (such as this) and start typing to replace it with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3B5B58" id="_x0000_s1030" type="#_x0000_t202" style="position:absolute;margin-left:315.4pt;margin-top:481.9pt;width:213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" filled="f" stroked="f">
                <v:textbox>
                  <w:txbxContent>
                    <w:sdt>
                      <w:sdtPr>
                        <w:id w:val="-7675829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9A12B0A" w14:textId="77777777" w:rsidR="009C25E6" w:rsidRPr="009C25E6" w:rsidRDefault="009C25E6" w:rsidP="009C25E6">
                          <w:r w:rsidRPr="009C25E6">
                            <w:t>To get started right away, just tap any placeholder text (such as this) and start typing to replace it with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AD5412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50BF98D" wp14:editId="7771717B">
                <wp:simplePos x="0" y="0"/>
                <wp:positionH relativeFrom="column">
                  <wp:posOffset>3429000</wp:posOffset>
                </wp:positionH>
                <wp:positionV relativeFrom="paragraph">
                  <wp:posOffset>-433070</wp:posOffset>
                </wp:positionV>
                <wp:extent cx="0" cy="10042634"/>
                <wp:effectExtent l="0" t="0" r="38100" b="34925"/>
                <wp:wrapNone/>
                <wp:docPr id="3449" name="Straight Connector 3449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42634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D7A302" id="Straight Connector 3449" o:spid="_x0000_s1026" alt="vertical divider line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pt,-34.1pt" to="270pt,75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" strokecolor="#f2f2f2 [3052]" strokeweight=".25pt"/>
            </w:pict>
          </mc:Fallback>
        </mc:AlternateContent>
      </w:r>
      <w:r w:rsidR="00AD5412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61B8507" wp14:editId="78CB356E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Straight Connector 3448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4483395" id="Straight Connector 3448" o:spid="_x0000_s1026" alt="horizontal divider line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" strokecolor="#f2f2f2 [3052]" strokeweight=".25pt"/>
            </w:pict>
          </mc:Fallback>
        </mc:AlternateContent>
      </w:r>
    </w:p>
    <w:sectPr w:rsidR="001467EC" w:rsidRPr="004E05BF" w:rsidSect="00AB4E39">
      <w:headerReference w:type="first" r:id="rId20"/>
      <w:footerReference w:type="first" r:id="rId21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0F9B9" w14:textId="77777777" w:rsidR="00550BC0" w:rsidRDefault="00550BC0" w:rsidP="009C25E6">
      <w:r>
        <w:separator/>
      </w:r>
    </w:p>
  </w:endnote>
  <w:endnote w:type="continuationSeparator" w:id="0">
    <w:p w14:paraId="7C20544F" w14:textId="77777777" w:rsidR="00550BC0" w:rsidRDefault="00550BC0" w:rsidP="009C2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4B188" w14:textId="77777777" w:rsidR="00ED2BC7" w:rsidRDefault="00ED2BC7" w:rsidP="00ED2BC7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2B0B6C39" wp14:editId="70439AEC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4004" name="Rectangle 1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72403F1" id="Rectangle 1" o:spid="_x0000_s1026" alt="decorative elements" style="position:absolute;margin-left:283.15pt;margin-top:-329.75pt;width:279pt;height:367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6C9B563A" wp14:editId="1E47F113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4005" name="Group 412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4006" name="Group 4006"/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4007" name="Freeform: Shape 4007"/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08" name="Freeform: Shape 4008"/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09" name="Freeform: Shape 4009"/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10" name="Freeform: Shape 4010"/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11" name="Freeform: Shape 4011"/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012" name="Freeform: Shape 4012"/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13" name="Freeform: Shape 4013"/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14" name="Freeform: Shape 4014"/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15" name="Freeform: Shape 4015"/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16" name="Freeform: Shape 4016"/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17" name="Freeform: Shape 4017"/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018" name="Group 4018"/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4019" name="Freeform: Shape 4019"/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20" name="Freeform: Shape 4020"/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21" name="Freeform: Shape 4021"/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022" name="Graphic 618"/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023" name="Group 4023"/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4024" name="Freeform: Shape 4024"/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25" name="Freeform: Shape 4025"/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26" name="Freeform: Shape 4026"/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27" name="Freeform: Shape 4027"/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028" name="Freeform: Shape 4028"/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029" name="Group 4029"/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4030" name="Freeform: Shape 4030"/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1" name="Freeform: Shape 4031"/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2" name="Freeform: Shape 4032"/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3" name="Freeform: Shape 4033"/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4" name="Freeform: Shape 4034"/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5" name="Freeform: Shape 4035"/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6" name="Freeform: Shape 4036"/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7" name="Freeform: Shape 4037"/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8" name="Freeform: Shape 4038"/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9" name="Freeform: Shape 4039"/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0" name="Freeform: Shape 4040"/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1" name="Freeform: Shape 4041"/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2" name="Freeform: Shape 4042"/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3" name="Freeform: Shape 4043"/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4" name="Freeform: Shape 4044"/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5" name="Freeform: Shape 4045"/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6" name="Freeform: Shape 4046"/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7" name="Freeform: Shape 4047"/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8" name="Freeform: Shape 4048"/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9" name="Freeform: Shape 4049"/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0" name="Freeform: Shape 4050"/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1" name="Freeform: Shape 4051"/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2" name="Freeform: Shape 4052"/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3" name="Freeform: Shape 4053"/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4" name="Freeform: Shape 4054"/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5" name="Freeform: Shape 4055"/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6" name="Freeform: Shape 4056"/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7" name="Freeform: Shape 4057"/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8" name="Freeform: Shape 4058"/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059" name="Group 4059"/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4060" name="Freeform: Shape 4060"/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1" name="Freeform: Shape 4061"/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2" name="Freeform: Shape 4062"/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3" name="Freeform: Shape 4063"/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4" name="Freeform: Shape 4064"/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5" name="Freeform: Shape 4065"/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6" name="Freeform: Shape 4066"/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7" name="Freeform: Shape 4067"/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8" name="Freeform: Shape 4068"/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9" name="Freeform: Shape 4069"/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0" name="Freeform: Shape 4070"/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1" name="Freeform: Shape 4071"/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2" name="Freeform: Shape 4072"/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3" name="Freeform: Shape 4073"/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4" name="Freeform: Shape 4074"/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5" name="Freeform: Shape 4075"/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6" name="Freeform: Shape 4076"/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7" name="Freeform: Shape 4077"/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8" name="Freeform: Shape 4078"/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9" name="Freeform: Shape 4079"/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0" name="Freeform: Shape 4080"/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1" name="Freeform: Shape 4081"/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2" name="Freeform: Shape 4082"/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3" name="Freeform: Shape 4083"/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4" name="Freeform: Shape 4084"/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5" name="Freeform: Shape 4085"/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6" name="Freeform: Shape 4086"/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7" name="Freeform: Shape 4087"/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8" name="Freeform: Shape 4088"/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089" name="Group 4089"/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4090" name="Freeform: Shape 4090"/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1" name="Freeform: Shape 4091"/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2" name="Freeform: Shape 4092"/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3" name="Freeform: Shape 4093"/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4" name="Freeform: Shape 4094"/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5" name="Freeform: Shape 4095"/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6" name="Freeform: Shape 4096"/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7" name="Freeform: Shape 4097"/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8" name="Freeform: Shape 4098"/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9" name="Freeform: Shape 4099"/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0" name="Freeform: Shape 4100"/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1" name="Freeform: Shape 4101"/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2" name="Freeform: Shape 4102"/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3" name="Freeform: Shape 4103"/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4" name="Freeform: Shape 4104"/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5" name="Freeform: Shape 4105"/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6" name="Freeform: Shape 4106"/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7" name="Freeform: Shape 4107"/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8" name="Freeform: Shape 4108"/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9" name="Freeform: Shape 4109"/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0" name="Freeform: Shape 4110"/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1" name="Freeform: Shape 4111"/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2" name="Freeform: Shape 4112"/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3" name="Freeform: Shape 4113"/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4" name="Freeform: Shape 4114"/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5" name="Freeform: Shape 4115"/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6" name="Freeform: Shape 4116"/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7" name="Freeform: Shape 4117"/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8" name="Freeform: Shape 4118"/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119" name="Group 4119"/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4120" name="Freeform: Shape 4120"/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1" name="Freeform: Shape 4121"/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2" name="Freeform: Shape 4122"/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3" name="Freeform: Shape 4123"/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4" name="Freeform: Shape 4124"/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5" name="Freeform: Shape 4125"/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6" name="Freeform: Shape 4126"/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7" name="Freeform: Shape 4127"/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8" name="Freeform: Shape 4128"/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9" name="Freeform: Shape 4129"/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0" name="Freeform: Shape 4130"/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1" name="Freeform: Shape 4131"/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2" name="Freeform: Shape 4132"/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3" name="Freeform: Shape 4133"/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4" name="Freeform: Shape 4134"/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5" name="Freeform: Shape 4135"/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6" name="Freeform: Shape 4136"/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7" name="Freeform: Shape 4137"/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8" name="Freeform: Shape 4138"/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9" name="Freeform: Shape 4139"/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0" name="Freeform: Shape 4140"/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1" name="Freeform: Shape 4141"/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2" name="Freeform: Shape 4142"/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3" name="Freeform: Shape 4143"/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4" name="Freeform: Shape 4144"/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5" name="Freeform: Shape 4145"/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6" name="Freeform: Shape 4146"/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7" name="Freeform: Shape 4147"/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8" name="Freeform: Shape 4148"/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149" name="Group 4149"/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4150" name="Freeform: Shape 4150"/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1" name="Freeform: Shape 4151"/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2" name="Freeform: Shape 4152"/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3" name="Freeform: Shape 4153"/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4" name="Freeform: Shape 4154"/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5" name="Freeform: Shape 4155"/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6" name="Freeform: Shape 4156"/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7" name="Freeform: Shape 4157"/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8" name="Freeform: Shape 4158"/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9" name="Freeform: Shape 4159"/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0" name="Freeform: Shape 4160"/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1" name="Freeform: Shape 4161"/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2" name="Freeform: Shape 4162"/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3" name="Freeform: Shape 4163"/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4" name="Freeform: Shape 4164"/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5" name="Freeform: Shape 4165"/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6" name="Freeform: Shape 4166"/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7" name="Freeform: Shape 4167"/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8" name="Freeform: Shape 4168"/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9" name="Freeform: Shape 4169"/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0" name="Freeform: Shape 4170"/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1" name="Freeform: Shape 4171"/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2" name="Freeform: Shape 4172"/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3" name="Freeform: Shape 4173"/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4" name="Freeform: Shape 4174"/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5" name="Freeform: Shape 4175"/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6" name="Freeform: Shape 4176"/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7" name="Freeform: Shape 4177"/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8" name="Freeform: Shape 4178"/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F5FFF4A" id="Group 412" o:spid="_x0000_s1026" alt="decorative elements" style="position:absolute;margin-left:311pt;margin-top:-235.6pt;width:215.4pt;height:186.65pt;z-index:251676672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">
              <v:group id="Group 4006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">
                <v:shape id="Freeform: Shape 4007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4008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4009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4010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4011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4012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013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014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015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016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4017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4018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">
                <v:shape id="Freeform: Shape 4019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4020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4021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4023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yxH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">
                <v:shape id="Freeform: Shape 4024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4025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4026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4027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4028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4029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xut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qN3+H5JjwBuf4DAAD//wMAUEsBAi0AFAAGAAgAAAAhANvh9svuAAAAhQEAABMAAAAAAAAA&#10;AAAAAAAAAAAAAFtDb250ZW50X1R5cGVzXS54bWxQSwECLQAUAAYACAAAACEAWvQsW78AAAAVAQAA&#10;CwAAAAAAAAAAAAAAAAAfAQAAX3JlbHMvLnJlbHNQSwECLQAUAAYACAAAACEAPqsbrcYAAADdAAAA&#10;DwAAAAAAAAAAAAAAAAAHAgAAZHJzL2Rvd25yZXYueG1sUEsFBgAAAAADAAMAtwAAAPoCAAAAAA==&#10;">
                <o:lock v:ext="edit" aspectratio="t"/>
                <v:shape id="Freeform: Shape 4030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4031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4032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4033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4034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4035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4036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4037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4038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jFe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yjSZgb&#10;3oQnIFdfAAAA//8DAFBLAQItABQABgAIAAAAIQDb4fbL7gAAAIUBAAATAAAAAAAAAAAAAAAAAAAA&#10;AABbQ29udGVudF9UeXBlc10ueG1sUEsBAi0AFAAGAAgAAAAhAFr0LFu/AAAAFQEAAAsAAAAAAAAA&#10;AAAAAAAAHwEAAF9yZWxzLy5yZWxzUEsBAi0AFAAGAAgAAAAhAEh+MV6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4039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4040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4041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4042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4043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4044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4045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4046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4047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4048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EIj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yjaZgb&#10;3oQnIFdfAAAA//8DAFBLAQItABQABgAIAAAAIQDb4fbL7gAAAIUBAAATAAAAAAAAAAAAAAAAAAAA&#10;AABbQ29udGVudF9UeXBlc10ueG1sUEsBAi0AFAAGAAgAAAAhAFr0LFu/AAAAFQEAAAsAAAAAAAAA&#10;AAAAAAAAHwEAAF9yZWxzLy5yZWxzUEsBAi0AFAAGAAgAAAAhABB4QiO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049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4050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051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4052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4053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4054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4055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4056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4057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4058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4059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">
                <o:lock v:ext="edit" aspectratio="t"/>
                <v:shape id="Freeform: Shape 4060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4061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4062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4063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4064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4065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4066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4067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4068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R5D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yjWZgb&#10;3oQnIFdfAAAA//8DAFBLAQItABQABgAIAAAAIQDb4fbL7gAAAIUBAAATAAAAAAAAAAAAAAAAAAAA&#10;AABbQ29udGVudF9UeXBlc10ueG1sUEsBAi0AFAAGAAgAAAAhAFr0LFu/AAAAFQEAAAsAAAAAAAAA&#10;AAAAAAAAHwEAAF9yZWxzLy5yZWxzUEsBAi0AFAAGAAgAAAAhAFvNHkO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4069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4070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4071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4072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4073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4074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4075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4076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4077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4078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079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4080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/S/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yjedgf&#10;3oQnIFdfAAAA//8DAFBLAQItABQABgAIAAAAIQDb4fbL7gAAAIUBAAATAAAAAAAAAAAAAAAAAAAA&#10;AABbQ29udGVudF9UeXBlc10ueG1sUEsBAi0AFAAGAAgAAAAhAFr0LFu/AAAAFQEAAAsAAAAAAAAA&#10;AAAAAAAAHwEAAF9yZWxzLy5yZWxzUEsBAi0AFAAGAAgAAAAhABW39L+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081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4082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4083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4084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4085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4086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4087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4088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4089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">
                <o:lock v:ext="edit" aspectratio="t"/>
                <v:shape id="Freeform: Shape 4090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4091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4092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4093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4094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4095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4096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4097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4098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4099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4100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4101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4102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4103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4104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4105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4106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4107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4108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/R+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xHUZgb&#10;3oQnIFdfAAAA//8DAFBLAQItABQABgAIAAAAIQDb4fbL7gAAAIUBAAATAAAAAAAAAAAAAAAAAAAA&#10;AABbQ29udGVudF9UeXBlc10ueG1sUEsBAi0AFAAGAAgAAAAhAFr0LFu/AAAAFQEAAAsAAAAAAAAA&#10;AAAAAAAAHwEAAF9yZWxzLy5yZWxzUEsBAi0AFAAGAAgAAAAhAPDz9H6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109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4110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111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4112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4113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4114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4115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4116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4117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4118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4119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">
                <o:lock v:ext="edit" aspectratio="t"/>
                <v:shape id="Freeform: Shape 4120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4121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4122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4123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4124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4125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4126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4127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4128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qge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xH4zA3&#10;vAlPQK6+AAAA//8DAFBLAQItABQABgAIAAAAIQDb4fbL7gAAAIUBAAATAAAAAAAAAAAAAAAAAAAA&#10;AABbQ29udGVudF9UeXBlc10ueG1sUEsBAi0AFAAGAAgAAAAhAFr0LFu/AAAAFQEAAAsAAAAAAAAA&#10;AAAAAAAAHwEAAF9yZWxzLy5yZWxzUEsBAi0AFAAGAAgAAAAhALtGqB6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4129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4130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4131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4132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4133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4134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4135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4136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4137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4138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z7D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xHkzA3&#10;vAlPQK6+AAAA//8DAFBLAQItABQABgAIAAAAIQDb4fbL7gAAAIUBAAATAAAAAAAAAAAAAAAAAAAA&#10;AABbQ29udGVudF9UeXBlc10ueG1sUEsBAi0AFAAGAAgAAAAhAFr0LFu/AAAAFQEAAAsAAAAAAAAA&#10;AAAAAAAAHwEAAF9yZWxzLy5yZWxzUEsBAi0AFAAGAAgAAAAhAD6fPsO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139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4140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0G4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xH07A/&#10;vAlPQK6+AAAA//8DAFBLAQItABQABgAIAAAAIQDb4fbL7gAAAIUBAAATAAAAAAAAAAAAAAAAAAAA&#10;AABbQ29udGVudF9UeXBlc10ueG1sUEsBAi0AFAAGAAgAAAAhAFr0LFu/AAAAFQEAAAsAAAAAAAAA&#10;AAAAAAAAHwEAAF9yZWxzLy5yZWxzUEsBAi0AFAAGAAgAAAAhAJjvQbi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141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4142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4143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4144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4145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4146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4147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4148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4149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">
                <o:lock v:ext="edit" aspectratio="t"/>
                <v:shape id="Freeform: Shape 4150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4151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4152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4153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4154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4155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4156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4157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4158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4159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4160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4161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4162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4163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4164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4165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4166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4167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4168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169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4170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4171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4172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4173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4174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4175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4176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4177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4178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48F81F13" wp14:editId="71CCE614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4179" name="Group 151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4180" name="Freeform: Shape 4180"/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1" name="Freeform: Shape 4181"/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2" name="Freeform: Shape 4182"/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3" name="Freeform: Shape 4183"/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4" name="Freeform: Shape 4184"/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5" name="Freeform: Shape 4185"/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6" name="Freeform: Shape 4186"/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7" name="Freeform: Shape 4187"/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8" name="Freeform: Shape 4188"/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89" name="Freeform: Shape 4189"/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0" name="Freeform: Shape 4190"/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1" name="Freeform: Shape 4191"/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2" name="Freeform: Shape 4192"/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3" name="Freeform: Shape 4193"/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4" name="Freeform: Shape 4194"/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5" name="Freeform: Shape 4195"/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6" name="Freeform: Shape 4196"/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7" name="Freeform: Shape 4197"/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8" name="Freeform: Shape 4198"/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99" name="Freeform: Shape 4199"/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0" name="Freeform: Shape 4200"/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1" name="Freeform: Shape 4201"/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2" name="Freeform: Shape 4202"/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3" name="Freeform: Shape 4203"/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4" name="Freeform: Shape 4204"/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5" name="Freeform: Shape 4205"/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6" name="Freeform: Shape 4206"/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7" name="Freeform: Shape 4207"/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8" name="Freeform: Shape 4208"/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09" name="Freeform: Shape 4209"/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0" name="Freeform: Shape 4210"/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1" name="Freeform: Shape 4211"/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2" name="Freeform: Shape 4212"/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3" name="Freeform: Shape 4213"/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4" name="Freeform: Shape 4214"/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5" name="Freeform: Shape 4215"/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6" name="Freeform: Shape 4216"/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7" name="Freeform: Shape 4217"/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8" name="Freeform: Shape 4218"/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19" name="Freeform: Shape 4219"/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0" name="Freeform: Shape 4220"/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1" name="Freeform: Shape 4221"/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2" name="Freeform: Shape 4222"/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3" name="Freeform: Shape 4223"/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4" name="Freeform: Shape 4224"/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5" name="Freeform: Shape 4225"/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6" name="Freeform: Shape 4226"/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7" name="Freeform: Shape 4227"/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8" name="Freeform: Shape 4228"/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29" name="Freeform: Shape 4229"/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0" name="Freeform: Shape 4230"/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1" name="Freeform: Shape 4231"/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2" name="Freeform: Shape 4232"/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3" name="Freeform: Shape 4233"/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4" name="Freeform: Shape 4234"/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5" name="Freeform: Shape 4235"/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6" name="Freeform: Shape 4236"/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7" name="Freeform: Shape 4237"/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8" name="Freeform: Shape 4238"/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39" name="Freeform: Shape 4239"/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0" name="Freeform: Shape 4240"/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1" name="Freeform: Shape 4241"/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2" name="Freeform: Shape 4242"/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3" name="Freeform: Shape 4243"/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4" name="Freeform: Shape 4244"/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5" name="Freeform: Shape 4245"/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6" name="Freeform: Shape 4246"/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7" name="Freeform: Shape 4247"/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8" name="Freeform: Shape 4248"/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49" name="Freeform: Shape 4249"/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0" name="Freeform: Shape 4250"/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1" name="Freeform: Shape 4251"/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2" name="Freeform: Shape 4252"/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3" name="Freeform: Shape 4253"/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4" name="Freeform: Shape 4254"/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5" name="Freeform: Shape 4255"/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6" name="Freeform: Shape 4256"/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7" name="Freeform: Shape 4257"/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58" name="Freeform: Shape 4258"/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30DA5A65" id="Group 151" o:spid="_x0000_s1026" alt="decorative elements" style="position:absolute;margin-left:101.05pt;margin-top:-6.9pt;width:27.4pt;height:29.7pt;z-index:251677696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">
              <v:shape id="Freeform: Shape 4180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4181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82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83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84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85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86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4187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88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89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90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91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92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93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94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95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196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4197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4198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4199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4200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4201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4202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4203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4204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4205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4206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4207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4208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4209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4210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4211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4212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4213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4214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4215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4216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4217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4218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4219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4220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21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22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23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24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25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4226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27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28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29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30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31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32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33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34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4235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36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37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38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39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40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4241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4242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4243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4244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4245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4246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4247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4248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4249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50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51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52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53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4254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4255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4256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4257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4258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  <w:p w14:paraId="2579EE94" w14:textId="77777777" w:rsidR="00ED2BC7" w:rsidRPr="00ED2BC7" w:rsidRDefault="00ED2BC7" w:rsidP="00ED2B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2D7E0" w14:textId="77777777" w:rsidR="004E5BE9" w:rsidRDefault="00967B5A" w:rsidP="009C25E6">
    <w:pPr>
      <w:pStyle w:val="Foot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724C2636" wp14:editId="6E62DC60">
              <wp:simplePos x="0" y="0"/>
              <wp:positionH relativeFrom="column">
                <wp:posOffset>3590104</wp:posOffset>
              </wp:positionH>
              <wp:positionV relativeFrom="paragraph">
                <wp:posOffset>-4185920</wp:posOffset>
              </wp:positionV>
              <wp:extent cx="3543300" cy="4667534"/>
              <wp:effectExtent l="0" t="0" r="0" b="0"/>
              <wp:wrapNone/>
              <wp:docPr id="3821" name="Rectangle 1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B6922" id="Rectangle 1" o:spid="_x0000_s1026" alt="decorative elements" style="position:absolute;margin-left:282.7pt;margin-top:-329.6pt;width:279pt;height:367.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61AD4B54" wp14:editId="502FCA7A">
              <wp:simplePos x="0" y="0"/>
              <wp:positionH relativeFrom="column">
                <wp:posOffset>5263153</wp:posOffset>
              </wp:positionH>
              <wp:positionV relativeFrom="paragraph">
                <wp:posOffset>-596967</wp:posOffset>
              </wp:positionV>
              <wp:extent cx="328479" cy="343695"/>
              <wp:effectExtent l="0" t="0" r="14605" b="0"/>
              <wp:wrapNone/>
              <wp:docPr id="3759" name="Group 152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8479" cy="343695"/>
                        <a:chOff x="1" y="2"/>
                        <a:chExt cx="328480" cy="343694"/>
                      </a:xfrm>
                    </wpg:grpSpPr>
                    <wpg:grpSp>
                      <wpg:cNvPr id="3760" name="Group 3760"/>
                      <wpg:cNvGrpSpPr>
                        <a:grpSpLocks noChangeAspect="1"/>
                      </wpg:cNvGrpSpPr>
                      <wpg:grpSpPr>
                        <a:xfrm rot="2279090">
                          <a:off x="1" y="2"/>
                          <a:ext cx="328480" cy="343694"/>
                          <a:chOff x="0" y="0"/>
                          <a:chExt cx="770588" cy="806288"/>
                        </a:xfrm>
                      </wpg:grpSpPr>
                      <wps:wsp>
                        <wps:cNvPr id="3761" name="Freeform: Shape 3761"/>
                        <wps:cNvSpPr/>
                        <wps:spPr>
                          <a:xfrm>
                            <a:off x="8706" y="111191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2" name="Freeform: Shape 3762"/>
                        <wps:cNvSpPr/>
                        <wps:spPr>
                          <a:xfrm>
                            <a:off x="0" y="102884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3" name="Freeform: Shape 3763"/>
                        <wps:cNvSpPr/>
                        <wps:spPr>
                          <a:xfrm>
                            <a:off x="154762" y="462894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4" name="Freeform: Shape 3764"/>
                        <wps:cNvSpPr/>
                        <wps:spPr>
                          <a:xfrm>
                            <a:off x="149116" y="446278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5" name="Freeform: Shape 3765"/>
                        <wps:cNvSpPr/>
                        <wps:spPr>
                          <a:xfrm>
                            <a:off x="185225" y="393661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6" name="Freeform: Shape 3766"/>
                        <wps:cNvSpPr/>
                        <wps:spPr>
                          <a:xfrm>
                            <a:off x="176809" y="382584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7" name="Freeform: Shape 3767"/>
                        <wps:cNvSpPr/>
                        <wps:spPr>
                          <a:xfrm>
                            <a:off x="199071" y="32719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8" name="Freeform: Shape 3768"/>
                        <wps:cNvSpPr/>
                        <wps:spPr>
                          <a:xfrm>
                            <a:off x="190655" y="31612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9" name="Freeform: Shape 3769"/>
                        <wps:cNvSpPr/>
                        <wps:spPr>
                          <a:xfrm>
                            <a:off x="71918" y="12166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0" name="Freeform: Shape 3770"/>
                        <wps:cNvSpPr/>
                        <wps:spPr>
                          <a:xfrm>
                            <a:off x="64414" y="11324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1" name="Freeform: Shape 3771"/>
                        <wps:cNvSpPr/>
                        <wps:spPr>
                          <a:xfrm>
                            <a:off x="252727" y="382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2" name="Freeform: Shape 3772"/>
                        <wps:cNvSpPr/>
                        <wps:spPr>
                          <a:xfrm>
                            <a:off x="241650" y="0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3" name="Freeform: Shape 3773"/>
                        <wps:cNvSpPr/>
                        <wps:spPr>
                          <a:xfrm>
                            <a:off x="230296" y="798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4" name="Freeform: Shape 3774"/>
                        <wps:cNvSpPr/>
                        <wps:spPr>
                          <a:xfrm>
                            <a:off x="229534" y="7396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5" name="Freeform: Shape 3775"/>
                        <wps:cNvSpPr/>
                        <wps:spPr>
                          <a:xfrm>
                            <a:off x="151754" y="170285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6" name="Freeform: Shape 3776"/>
                        <wps:cNvSpPr/>
                        <wps:spPr>
                          <a:xfrm>
                            <a:off x="144205" y="160284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7" name="Freeform: Shape 3777"/>
                        <wps:cNvSpPr/>
                        <wps:spPr>
                          <a:xfrm>
                            <a:off x="355192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8" name="Freeform: Shape 3778"/>
                        <wps:cNvSpPr/>
                        <wps:spPr>
                          <a:xfrm>
                            <a:off x="346884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9" name="Freeform: Shape 3779"/>
                        <wps:cNvSpPr/>
                        <wps:spPr>
                          <a:xfrm>
                            <a:off x="344114" y="2053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0" name="Freeform: Shape 3780"/>
                        <wps:cNvSpPr/>
                        <wps:spPr>
                          <a:xfrm>
                            <a:off x="333037" y="204642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1" name="Freeform: Shape 3781"/>
                        <wps:cNvSpPr/>
                        <wps:spPr>
                          <a:xfrm>
                            <a:off x="280420" y="1887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2" name="Freeform: Shape 3782"/>
                        <wps:cNvSpPr/>
                        <wps:spPr>
                          <a:xfrm>
                            <a:off x="266574" y="185257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3" name="Freeform: Shape 3783"/>
                        <wps:cNvSpPr/>
                        <wps:spPr>
                          <a:xfrm>
                            <a:off x="275244" y="133274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4" name="Freeform: Shape 3784"/>
                        <wps:cNvSpPr/>
                        <wps:spPr>
                          <a:xfrm>
                            <a:off x="266158" y="126151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5" name="Freeform: Shape 3785"/>
                        <wps:cNvSpPr/>
                        <wps:spPr>
                          <a:xfrm>
                            <a:off x="211092" y="274581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6" name="Freeform: Shape 3786"/>
                        <wps:cNvSpPr/>
                        <wps:spPr>
                          <a:xfrm>
                            <a:off x="200537" y="263503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7" name="Freeform: Shape 3787"/>
                        <wps:cNvSpPr/>
                        <wps:spPr>
                          <a:xfrm>
                            <a:off x="269388" y="209571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8" name="Freeform: Shape 3788"/>
                        <wps:cNvSpPr/>
                        <wps:spPr>
                          <a:xfrm>
                            <a:off x="267116" y="204965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9" name="Freeform: Shape 3789"/>
                        <wps:cNvSpPr/>
                        <wps:spPr>
                          <a:xfrm>
                            <a:off x="346183" y="289278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790" name="Group 3790"/>
                      <wpg:cNvGrpSpPr>
                        <a:grpSpLocks noChangeAspect="1"/>
                      </wpg:cNvGrpSpPr>
                      <wpg:grpSpPr>
                        <a:xfrm rot="21179090">
                          <a:off x="52061" y="54473"/>
                          <a:ext cx="224354" cy="234750"/>
                          <a:chOff x="52062" y="54473"/>
                          <a:chExt cx="770588" cy="806288"/>
                        </a:xfrm>
                      </wpg:grpSpPr>
                      <wps:wsp>
                        <wps:cNvPr id="3791" name="Freeform: Shape 3791"/>
                        <wps:cNvSpPr/>
                        <wps:spPr>
                          <a:xfrm>
                            <a:off x="60768" y="165664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2" name="Freeform: Shape 3792"/>
                        <wps:cNvSpPr/>
                        <wps:spPr>
                          <a:xfrm>
                            <a:off x="52062" y="157357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3" name="Freeform: Shape 3793"/>
                        <wps:cNvSpPr/>
                        <wps:spPr>
                          <a:xfrm>
                            <a:off x="206824" y="517367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4" name="Freeform: Shape 3794"/>
                        <wps:cNvSpPr/>
                        <wps:spPr>
                          <a:xfrm>
                            <a:off x="201178" y="500751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5" name="Freeform: Shape 3795"/>
                        <wps:cNvSpPr/>
                        <wps:spPr>
                          <a:xfrm>
                            <a:off x="237287" y="448134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6" name="Freeform: Shape 3796"/>
                        <wps:cNvSpPr/>
                        <wps:spPr>
                          <a:xfrm>
                            <a:off x="228871" y="437057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7" name="Freeform: Shape 3797"/>
                        <wps:cNvSpPr/>
                        <wps:spPr>
                          <a:xfrm>
                            <a:off x="251133" y="3816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8" name="Freeform: Shape 3798"/>
                        <wps:cNvSpPr/>
                        <wps:spPr>
                          <a:xfrm>
                            <a:off x="242717" y="37059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9" name="Freeform: Shape 3799"/>
                        <wps:cNvSpPr/>
                        <wps:spPr>
                          <a:xfrm>
                            <a:off x="123980" y="176139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0" name="Freeform: Shape 3800"/>
                        <wps:cNvSpPr/>
                        <wps:spPr>
                          <a:xfrm>
                            <a:off x="116476" y="167713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1" name="Freeform: Shape 3801"/>
                        <wps:cNvSpPr/>
                        <wps:spPr>
                          <a:xfrm>
                            <a:off x="304789" y="58299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2" name="Freeform: Shape 3802"/>
                        <wps:cNvSpPr/>
                        <wps:spPr>
                          <a:xfrm>
                            <a:off x="293712" y="54473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3" name="Freeform: Shape 3803"/>
                        <wps:cNvSpPr/>
                        <wps:spPr>
                          <a:xfrm>
                            <a:off x="282358" y="13434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4" name="Freeform: Shape 3804"/>
                        <wps:cNvSpPr/>
                        <wps:spPr>
                          <a:xfrm>
                            <a:off x="281596" y="12843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5" name="Freeform: Shape 3805"/>
                        <wps:cNvSpPr/>
                        <wps:spPr>
                          <a:xfrm>
                            <a:off x="203816" y="224758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6" name="Freeform: Shape 3806"/>
                        <wps:cNvSpPr/>
                        <wps:spPr>
                          <a:xfrm>
                            <a:off x="196267" y="214757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7" name="Freeform: Shape 3807"/>
                        <wps:cNvSpPr/>
                        <wps:spPr>
                          <a:xfrm>
                            <a:off x="407254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8" name="Freeform: Shape 3808"/>
                        <wps:cNvSpPr/>
                        <wps:spPr>
                          <a:xfrm>
                            <a:off x="398946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9" name="Freeform: Shape 3809"/>
                        <wps:cNvSpPr/>
                        <wps:spPr>
                          <a:xfrm>
                            <a:off x="396176" y="25982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0" name="Freeform: Shape 3810"/>
                        <wps:cNvSpPr/>
                        <wps:spPr>
                          <a:xfrm>
                            <a:off x="385099" y="25911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1" name="Freeform: Shape 3811"/>
                        <wps:cNvSpPr/>
                        <wps:spPr>
                          <a:xfrm>
                            <a:off x="332482" y="243205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2" name="Freeform: Shape 3812"/>
                        <wps:cNvSpPr/>
                        <wps:spPr>
                          <a:xfrm>
                            <a:off x="318636" y="239730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3" name="Freeform: Shape 3813"/>
                        <wps:cNvSpPr/>
                        <wps:spPr>
                          <a:xfrm>
                            <a:off x="327306" y="187747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4" name="Freeform: Shape 3814"/>
                        <wps:cNvSpPr/>
                        <wps:spPr>
                          <a:xfrm>
                            <a:off x="318220" y="180624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5" name="Freeform: Shape 3815"/>
                        <wps:cNvSpPr/>
                        <wps:spPr>
                          <a:xfrm>
                            <a:off x="263154" y="329054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6" name="Freeform: Shape 3816"/>
                        <wps:cNvSpPr/>
                        <wps:spPr>
                          <a:xfrm>
                            <a:off x="252599" y="317976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7" name="Freeform: Shape 3817"/>
                        <wps:cNvSpPr/>
                        <wps:spPr>
                          <a:xfrm>
                            <a:off x="321450" y="264044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8" name="Freeform: Shape 3818"/>
                        <wps:cNvSpPr/>
                        <wps:spPr>
                          <a:xfrm>
                            <a:off x="319178" y="259438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9" name="Freeform: Shape 3819"/>
                        <wps:cNvSpPr/>
                        <wps:spPr>
                          <a:xfrm>
                            <a:off x="398245" y="343751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8A89A0F" id="Group 152" o:spid="_x0000_s1026" alt="decorative elements" style="position:absolute;margin-left:414.4pt;margin-top:-47pt;width:25.85pt;height:27.05pt;z-index:251669504" coordorigin="1,2" coordsize="328480,343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">
              <v:group id="Group 3760" o:spid="_x0000_s1027" style="position:absolute;left:1;top:2;width:328480;height:343694;rotation:2489374fd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">
                <o:lock v:ext="edit" aspectratio="t"/>
                <v:shape id="Freeform: Shape 3761" o:spid="_x0000_s1028" style="position:absolute;left:87;top:1111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62" o:spid="_x0000_s1029" style="position:absolute;top:1028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63" o:spid="_x0000_s1030" style="position:absolute;left:1547;top:4628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64" o:spid="_x0000_s1031" style="position:absolute;left:1491;top:4462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65" o:spid="_x0000_s1032" style="position:absolute;left:1852;top:393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66" o:spid="_x0000_s1033" style="position:absolute;left:1768;top:3825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67" o:spid="_x0000_s1034" style="position:absolute;left:1990;top:327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68" o:spid="_x0000_s1035" style="position:absolute;left:1906;top:316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69" o:spid="_x0000_s1036" style="position:absolute;left:719;top:121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70" o:spid="_x0000_s1037" style="position:absolute;left:644;top:1132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71" o:spid="_x0000_s1038" style="position:absolute;left:2527;top:3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72" o:spid="_x0000_s1039" style="position:absolute;left:2416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73" o:spid="_x0000_s1040" style="position:absolute;left:2302;top:798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74" o:spid="_x0000_s1041" style="position:absolute;left:2295;top:73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75" o:spid="_x0000_s1042" style="position:absolute;left:1517;top:1702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76" o:spid="_x0000_s1043" style="position:absolute;left:1442;top:1602;width:3600;height:3324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77" o:spid="_x0000_s1044" style="position:absolute;left:3551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78" o:spid="_x0000_s1045" style="position:absolute;left:3468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79" o:spid="_x0000_s1046" style="position:absolute;left:3441;top:2053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80" o:spid="_x0000_s1047" style="position:absolute;left:3330;top:2046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81" o:spid="_x0000_s1048" style="position:absolute;left:2804;top:1887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82" o:spid="_x0000_s1049" style="position:absolute;left:2665;top:1852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83" o:spid="_x0000_s1050" style="position:absolute;left:2752;top:1332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84" o:spid="_x0000_s1051" style="position:absolute;left:2661;top:1261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85" o:spid="_x0000_s1052" style="position:absolute;left:2110;top:2745;width:3324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86" o:spid="_x0000_s1053" style="position:absolute;left:2005;top:2635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87" o:spid="_x0000_s1054" style="position:absolute;left:2693;top:2095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88" o:spid="_x0000_s1055" style="position:absolute;left:2671;top:2049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89" o:spid="_x0000_s1056" style="position:absolute;left:3461;top:2892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790" o:spid="_x0000_s1057" style="position:absolute;left:52061;top:54473;width:224354;height:234750;rotation:-459746fd" coordorigin="520,54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">
                <o:lock v:ext="edit" aspectratio="t"/>
                <v:shape id="Freeform: Shape 3791" o:spid="_x0000_s1058" style="position:absolute;left:607;top:1656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92" o:spid="_x0000_s1059" style="position:absolute;left:520;top:157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93" o:spid="_x0000_s1060" style="position:absolute;left:2068;top:5173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94" o:spid="_x0000_s1061" style="position:absolute;left:2011;top:5007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95" o:spid="_x0000_s1062" style="position:absolute;left:2372;top:448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96" o:spid="_x0000_s1063" style="position:absolute;left:2288;top:437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97" o:spid="_x0000_s1064" style="position:absolute;left:2511;top:381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98" o:spid="_x0000_s1065" style="position:absolute;left:2427;top:3705;width:4431;height:3601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99" o:spid="_x0000_s1066" style="position:absolute;left:1239;top:176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800" o:spid="_x0000_s1067" style="position:absolute;left:1164;top:167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801" o:spid="_x0000_s1068" style="position:absolute;left:3047;top:582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802" o:spid="_x0000_s1069" style="position:absolute;left:2937;top:544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803" o:spid="_x0000_s1070" style="position:absolute;left:2823;top:134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804" o:spid="_x0000_s1071" style="position:absolute;left:2815;top:128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805" o:spid="_x0000_s1072" style="position:absolute;left:2038;top:224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806" o:spid="_x0000_s1073" style="position:absolute;left:1962;top:2147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807" o:spid="_x0000_s1074" style="position:absolute;left:4072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808" o:spid="_x0000_s1075" style="position:absolute;left:3989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809" o:spid="_x0000_s1076" style="position:absolute;left:3961;top:259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10" o:spid="_x0000_s1077" style="position:absolute;left:3850;top:2591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811" o:spid="_x0000_s1078" style="position:absolute;left:3324;top:243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12" o:spid="_x0000_s1079" style="position:absolute;left:3186;top:239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813" o:spid="_x0000_s1080" style="position:absolute;left:3273;top:18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814" o:spid="_x0000_s1081" style="position:absolute;left:3182;top:180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815" o:spid="_x0000_s1082" style="position:absolute;left:2631;top:3290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816" o:spid="_x0000_s1083" style="position:absolute;left:2525;top:3179;width:3601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817" o:spid="_x0000_s1084" style="position:absolute;left:3214;top:2640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818" o:spid="_x0000_s1085" style="position:absolute;left:3191;top:2594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819" o:spid="_x0000_s1086" style="position:absolute;left:3982;top:343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8347E" w14:textId="77777777" w:rsidR="00550BC0" w:rsidRDefault="00550BC0" w:rsidP="009C25E6">
      <w:r>
        <w:separator/>
      </w:r>
    </w:p>
  </w:footnote>
  <w:footnote w:type="continuationSeparator" w:id="0">
    <w:p w14:paraId="6B8FF007" w14:textId="77777777" w:rsidR="00550BC0" w:rsidRDefault="00550BC0" w:rsidP="009C2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70956" w14:textId="77777777" w:rsidR="00ED2BC7" w:rsidRDefault="00ED2BC7" w:rsidP="00ED2BC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52DE66E" wp14:editId="2CEE0106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3" name="Rectangle 1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D4B1E0" id="Rectangle 1" o:spid="_x0000_s1026" alt="decorative elements" style="position:absolute;margin-left:283.15pt;margin-top:-8.7pt;width:279pt;height:373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" fillcolor="#f2f2f2 [305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41AA0EB5" wp14:editId="34031331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5" name="Group 151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6" name="Freeform: Shape 6"/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Freeform: Shape 7"/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" name="Freeform: Shape 8"/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" name="Freeform: Shape 9"/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" name="Freeform: Shape 10"/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" name="Freeform: Shape 11"/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" name="Freeform: Shape 12"/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" name="Freeform: Shape 13"/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" name="Freeform: Shape 14"/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" name="Freeform: Shape 15"/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Freeform: Shape 16"/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33" name="Freeform: Shape 2833"/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34" name="Freeform: Shape 2834"/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5" name="Freeform: Shape 65"/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" name="Freeform: Shape 66"/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" name="Freeform: Shape 67"/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" name="Freeform: Shape 68"/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" name="Freeform: Shape 69"/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0" name="Freeform: Shape 70"/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" name="Freeform: Shape 71"/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2" name="Freeform: Shape 72"/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" name="Freeform: Shape 73"/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" name="Freeform: Shape 74"/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5" name="Freeform: Shape 75"/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" name="Freeform: Shape 76"/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7" name="Freeform: Shape 77"/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" name="Freeform: Shape 78"/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" name="Freeform: Shape 79"/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" name="Freeform: Shape 80"/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" name="Freeform: Shape 81"/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2" name="Freeform: Shape 82"/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" name="Freeform: Shape 83"/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" name="Freeform: Shape 84"/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" name="Freeform: Shape 85"/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" name="Freeform: Shape 88"/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" name="Freeform: Shape 89"/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0" name="Freeform: Shape 90"/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8" name="Freeform: Shape 128"/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9" name="Freeform: Shape 129"/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0" name="Freeform: Shape 130"/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1" name="Freeform: Shape 131"/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2" name="Freeform: Shape 132"/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3" name="Freeform: Shape 133"/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4" name="Freeform: Shape 134"/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5" name="Freeform: Shape 135"/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6" name="Freeform: Shape 136"/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7" name="Freeform: Shape 137"/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0" name="Freeform: Shape 140"/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1" name="Freeform: Shape 141"/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2" name="Freeform: Shape 142"/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3" name="Freeform: Shape 143"/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4" name="Freeform: Shape 144"/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5" name="Freeform: Shape 145"/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6" name="Freeform: Shape 146"/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7" name="Freeform: Shape 147"/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8" name="Freeform: Shape 148"/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9" name="Freeform: Shape 149"/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0" name="Freeform: Shape 150"/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1" name="Freeform: Shape 151"/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2" name="Freeform: Shape 152"/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3" name="Freeform: Shape 153"/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4" name="Freeform: Shape 154"/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5" name="Freeform: Shape 155"/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6" name="Freeform: Shape 156"/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7" name="Freeform: Shape 157"/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8" name="Freeform: Shape 158"/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9" name="Freeform: Shape 159"/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62" name="Freeform: Shape 1762"/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14" name="Freeform: Shape 514"/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18" name="Freeform: Shape 518"/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59" name="Freeform: Shape 3459"/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1" name="Freeform: Shape 981"/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3" name="Freeform: Shape 3823"/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4" name="Freeform: Shape 3824"/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5" name="Freeform: Shape 3825"/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6" name="Freeform: Shape 3826"/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7" name="Freeform: Shape 3827"/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8" name="Freeform: Shape 3828"/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29" name="Freeform: Shape 3829"/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25E900F8" id="Group 151" o:spid="_x0000_s1026" alt="decorative elements" style="position:absolute;margin-left:101.75pt;margin-top:314.35pt;width:27.45pt;height:29.7pt;z-index:251673600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">
              <v:shape id="Freeform: Shape 6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7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8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9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0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1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2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3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4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5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6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2833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2834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5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6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7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68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69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0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1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2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73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74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75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6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7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78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79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0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1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82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3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4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5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8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89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90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28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29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30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131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32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33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34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35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36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37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40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41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42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43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44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45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46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47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148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49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50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51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52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153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154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155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56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57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158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59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1762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514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518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459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981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823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824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825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826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827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828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829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750405AE" wp14:editId="365ADDF8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3830" name="Group 412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3831" name="Group 3831"/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3832" name="Freeform: Shape 3832"/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33" name="Freeform: Shape 3833"/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34" name="Freeform: Shape 3834"/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35" name="Freeform: Shape 3835"/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36" name="Freeform: Shape 3836"/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837" name="Freeform: Shape 3837"/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8" name="Freeform: Shape 3838"/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39" name="Freeform: Shape 3839"/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40" name="Freeform: Shape 3840"/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41" name="Freeform: Shape 3841"/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42" name="Freeform: Shape 3842"/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843" name="Group 3843"/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3844" name="Freeform: Shape 3844"/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45" name="Freeform: Shape 3845"/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46" name="Freeform: Shape 3846"/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847" name="Graphic 618"/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848" name="Group 3848"/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3849" name="Freeform: Shape 3849"/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0" name="Freeform: Shape 3850"/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1" name="Freeform: Shape 3851"/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2" name="Freeform: Shape 3852"/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853" name="Freeform: Shape 3853"/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854" name="Group 3854"/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3855" name="Freeform: Shape 3855"/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6" name="Freeform: Shape 3856"/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7" name="Freeform: Shape 3857"/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8" name="Freeform: Shape 3858"/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Freeform: Shape 3859"/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Freeform: Shape 3860"/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Freeform: Shape 3861"/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2" name="Freeform: Shape 3862"/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3" name="Freeform: Shape 3863"/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4" name="Freeform: Shape 3864"/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5" name="Freeform: Shape 3865"/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6" name="Freeform: Shape 3866"/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7" name="Freeform: Shape 3867"/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8" name="Freeform: Shape 3868"/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9" name="Freeform: Shape 3869"/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0" name="Freeform: Shape 3870"/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1" name="Freeform: Shape 3871"/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2" name="Freeform: Shape 3872"/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3" name="Freeform: Shape 3873"/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4" name="Freeform: Shape 3874"/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5" name="Freeform: Shape 3875"/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6" name="Freeform: Shape 3876"/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7" name="Freeform: Shape 3877"/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8" name="Freeform: Shape 3878"/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9" name="Freeform: Shape 3879"/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0" name="Freeform: Shape 3880"/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1" name="Freeform: Shape 3881"/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2" name="Freeform: Shape 3882"/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3" name="Freeform: Shape 3883"/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884" name="Group 3884"/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3885" name="Freeform: Shape 3885"/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6" name="Freeform: Shape 3886"/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7" name="Freeform: Shape 3887"/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8" name="Freeform: Shape 3888"/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9" name="Freeform: Shape 3889"/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0" name="Freeform: Shape 3890"/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1" name="Freeform: Shape 3891"/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2" name="Freeform: Shape 3892"/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3" name="Freeform: Shape 3893"/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4" name="Freeform: Shape 3894"/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5" name="Freeform: Shape 3895"/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6" name="Freeform: Shape 3896"/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7" name="Freeform: Shape 3897"/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8" name="Freeform: Shape 3898"/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9" name="Freeform: Shape 3899"/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0" name="Freeform: Shape 3900"/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1" name="Freeform: Shape 3901"/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2" name="Freeform: Shape 3902"/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3" name="Freeform: Shape 3903"/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4" name="Freeform: Shape 3904"/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5" name="Freeform: Shape 3905"/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6" name="Freeform: Shape 3906"/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7" name="Freeform: Shape 3907"/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8" name="Freeform: Shape 3908"/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9" name="Freeform: Shape 3909"/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0" name="Freeform: Shape 3910"/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1" name="Freeform: Shape 3911"/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2" name="Freeform: Shape 3912"/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3" name="Freeform: Shape 3913"/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914" name="Group 3914"/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3915" name="Freeform: Shape 3915"/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6" name="Freeform: Shape 3916"/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7" name="Freeform: Shape 3917"/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8" name="Freeform: Shape 3918"/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9" name="Freeform: Shape 3919"/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0" name="Freeform: Shape 3920"/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1" name="Freeform: Shape 3921"/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2" name="Freeform: Shape 3922"/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3" name="Freeform: Shape 3923"/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4" name="Freeform: Shape 3924"/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5" name="Freeform: Shape 3925"/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6" name="Freeform: Shape 3926"/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7" name="Freeform: Shape 3927"/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8" name="Freeform: Shape 3928"/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9" name="Freeform: Shape 3929"/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0" name="Freeform: Shape 3930"/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1" name="Freeform: Shape 3931"/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2" name="Freeform: Shape 3932"/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3" name="Freeform: Shape 3933"/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4" name="Freeform: Shape 3934"/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5" name="Freeform: Shape 3935"/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6" name="Freeform: Shape 3936"/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7" name="Freeform: Shape 3937"/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8" name="Freeform: Shape 3938"/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9" name="Freeform: Shape 3939"/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0" name="Freeform: Shape 3940"/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1" name="Freeform: Shape 3941"/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2" name="Freeform: Shape 3942"/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3" name="Freeform: Shape 3943"/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944" name="Group 3944"/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3945" name="Freeform: Shape 3945"/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6" name="Freeform: Shape 3946"/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7" name="Freeform: Shape 3947"/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8" name="Freeform: Shape 3948"/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9" name="Freeform: Shape 3949"/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0" name="Freeform: Shape 3950"/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1" name="Freeform: Shape 3951"/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2" name="Freeform: Shape 3952"/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3" name="Freeform: Shape 3953"/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4" name="Freeform: Shape 3954"/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5" name="Freeform: Shape 3955"/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6" name="Freeform: Shape 3956"/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7" name="Freeform: Shape 3957"/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8" name="Freeform: Shape 3958"/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9" name="Freeform: Shape 3959"/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0" name="Freeform: Shape 3960"/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1" name="Freeform: Shape 3961"/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2" name="Freeform: Shape 3962"/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3" name="Freeform: Shape 3963"/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4" name="Freeform: Shape 3964"/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5" name="Freeform: Shape 3965"/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6" name="Freeform: Shape 3966"/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7" name="Freeform: Shape 3967"/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8" name="Freeform: Shape 3968"/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9" name="Freeform: Shape 3969"/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0" name="Freeform: Shape 3970"/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1" name="Freeform: Shape 3971"/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2" name="Freeform: Shape 3972"/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3" name="Freeform: Shape 3973"/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974" name="Group 3974"/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3975" name="Freeform: Shape 3975"/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6" name="Freeform: Shape 3976"/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7" name="Freeform: Shape 3977"/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8" name="Freeform: Shape 3978"/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9" name="Freeform: Shape 3979"/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0" name="Freeform: Shape 3980"/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1" name="Freeform: Shape 3981"/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2" name="Freeform: Shape 3982"/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3" name="Freeform: Shape 3983"/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4" name="Freeform: Shape 3984"/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5" name="Freeform: Shape 3985"/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6" name="Freeform: Shape 3986"/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7" name="Freeform: Shape 3987"/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8" name="Freeform: Shape 3988"/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9" name="Freeform: Shape 3989"/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0" name="Freeform: Shape 3990"/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1" name="Freeform: Shape 3991"/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2" name="Freeform: Shape 3992"/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3" name="Freeform: Shape 3993"/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4" name="Freeform: Shape 3994"/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5" name="Freeform: Shape 3995"/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6" name="Freeform: Shape 3996"/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7" name="Freeform: Shape 3997"/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8" name="Freeform: Shape 3998"/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9" name="Freeform: Shape 3999"/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00" name="Freeform: Shape 4000"/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01" name="Freeform: Shape 4001"/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02" name="Freeform: Shape 4002"/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03" name="Freeform: Shape 4003"/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C6398D4" id="Group 412" o:spid="_x0000_s1026" alt="decorative elements" style="position:absolute;margin-left:311.7pt;margin-top:85.7pt;width:215.45pt;height:186.65pt;z-index:251672576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">
              <v:group id="Group 3831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">
                <v:shape id="Freeform: Shape 3832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3833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3834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3835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3836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3837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838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839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840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841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3842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3843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">
                <v:shape id="Freeform: Shape 3844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3845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3846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3848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">
                <v:shape id="Freeform: Shape 3849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3850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3851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3852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3853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3854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">
                <o:lock v:ext="edit" aspectratio="t"/>
                <v:shape id="Freeform: Shape 3855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856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857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858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859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860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861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862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863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864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865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866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867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868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869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870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871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872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873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74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875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76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877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878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879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880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881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882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883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884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">
                <o:lock v:ext="edit" aspectratio="t"/>
                <v:shape id="Freeform: Shape 3885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886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887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888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889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890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891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892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893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894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895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896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897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898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899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900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901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902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903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904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905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906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907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908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909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910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911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912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913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914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">
                <o:lock v:ext="edit" aspectratio="t"/>
                <v:shape id="Freeform: Shape 3915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916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917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918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919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920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921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922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923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924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925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926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927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928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929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930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931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932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933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934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935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936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937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938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939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940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941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942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943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944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">
                <o:lock v:ext="edit" aspectratio="t"/>
                <v:shape id="Freeform: Shape 3945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946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947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948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949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950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951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952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953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954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955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956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957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958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959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960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961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962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963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964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965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966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967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968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969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970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971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972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973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974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">
                <o:lock v:ext="edit" aspectratio="t"/>
                <v:shape id="Freeform: Shape 3975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976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977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978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979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980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981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982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983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984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985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986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987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988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989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990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991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992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993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994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995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996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997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998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999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4000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4001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4002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4003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  <w:p w14:paraId="200722C2" w14:textId="77777777" w:rsidR="00ED2BC7" w:rsidRPr="00ED2BC7" w:rsidRDefault="00ED2BC7" w:rsidP="00ED2B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C803D" w14:textId="77777777" w:rsidR="004E5BE9" w:rsidRDefault="00967B5A" w:rsidP="009C25E6">
    <w:pPr>
      <w:pStyle w:val="Header"/>
    </w:pPr>
    <w:r w:rsidRPr="00967B5A"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3D5C4394" wp14:editId="17995C36">
              <wp:simplePos x="0" y="0"/>
              <wp:positionH relativeFrom="column">
                <wp:posOffset>3590104</wp:posOffset>
              </wp:positionH>
              <wp:positionV relativeFrom="paragraph">
                <wp:posOffset>-108585</wp:posOffset>
              </wp:positionV>
              <wp:extent cx="3543300" cy="4749421"/>
              <wp:effectExtent l="0" t="0" r="0" b="0"/>
              <wp:wrapNone/>
              <wp:docPr id="3820" name="Rectangle 1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15AEA1" id="Rectangle 1" o:spid="_x0000_s1026" alt="decorative elements" style="position:absolute;margin-left:282.7pt;margin-top:-8.55pt;width:279pt;height:373.9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" fillcolor="#f2f2f2 [3052]" stroked="f" strokeweight="1pt"/>
          </w:pict>
        </mc:Fallback>
      </mc:AlternateContent>
    </w:r>
    <w:r w:rsidRPr="00967B5A"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7173361E" wp14:editId="6BF00712">
              <wp:simplePos x="0" y="0"/>
              <wp:positionH relativeFrom="column">
                <wp:posOffset>5240740</wp:posOffset>
              </wp:positionH>
              <wp:positionV relativeFrom="paragraph">
                <wp:posOffset>3603009</wp:posOffset>
              </wp:positionV>
              <wp:extent cx="328479" cy="343695"/>
              <wp:effectExtent l="0" t="0" r="14605" b="0"/>
              <wp:wrapNone/>
              <wp:docPr id="3698" name="Group 152" descr="decorative elements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8479" cy="343695"/>
                        <a:chOff x="1" y="2"/>
                        <a:chExt cx="328480" cy="343694"/>
                      </a:xfrm>
                    </wpg:grpSpPr>
                    <wpg:grpSp>
                      <wpg:cNvPr id="3699" name="Group 3699"/>
                      <wpg:cNvGrpSpPr>
                        <a:grpSpLocks noChangeAspect="1"/>
                      </wpg:cNvGrpSpPr>
                      <wpg:grpSpPr>
                        <a:xfrm rot="2279090">
                          <a:off x="1" y="2"/>
                          <a:ext cx="328480" cy="343694"/>
                          <a:chOff x="0" y="0"/>
                          <a:chExt cx="770588" cy="806288"/>
                        </a:xfrm>
                      </wpg:grpSpPr>
                      <wps:wsp>
                        <wps:cNvPr id="3700" name="Freeform: Shape 3700"/>
                        <wps:cNvSpPr/>
                        <wps:spPr>
                          <a:xfrm>
                            <a:off x="8706" y="111191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1" name="Freeform: Shape 3701"/>
                        <wps:cNvSpPr/>
                        <wps:spPr>
                          <a:xfrm>
                            <a:off x="0" y="102884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2" name="Freeform: Shape 3702"/>
                        <wps:cNvSpPr/>
                        <wps:spPr>
                          <a:xfrm>
                            <a:off x="154762" y="462894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3" name="Freeform: Shape 3703"/>
                        <wps:cNvSpPr/>
                        <wps:spPr>
                          <a:xfrm>
                            <a:off x="149116" y="446278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4" name="Freeform: Shape 3704"/>
                        <wps:cNvSpPr/>
                        <wps:spPr>
                          <a:xfrm>
                            <a:off x="185225" y="393661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5" name="Freeform: Shape 3705"/>
                        <wps:cNvSpPr/>
                        <wps:spPr>
                          <a:xfrm>
                            <a:off x="176809" y="382584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6" name="Freeform: Shape 3706"/>
                        <wps:cNvSpPr/>
                        <wps:spPr>
                          <a:xfrm>
                            <a:off x="199071" y="32719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7" name="Freeform: Shape 3707"/>
                        <wps:cNvSpPr/>
                        <wps:spPr>
                          <a:xfrm>
                            <a:off x="190655" y="31612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8" name="Freeform: Shape 3708"/>
                        <wps:cNvSpPr/>
                        <wps:spPr>
                          <a:xfrm>
                            <a:off x="71918" y="12166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9" name="Freeform: Shape 3709"/>
                        <wps:cNvSpPr/>
                        <wps:spPr>
                          <a:xfrm>
                            <a:off x="64414" y="11324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0" name="Freeform: Shape 3710"/>
                        <wps:cNvSpPr/>
                        <wps:spPr>
                          <a:xfrm>
                            <a:off x="252727" y="382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1" name="Freeform: Shape 3711"/>
                        <wps:cNvSpPr/>
                        <wps:spPr>
                          <a:xfrm>
                            <a:off x="241650" y="0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2" name="Freeform: Shape 3712"/>
                        <wps:cNvSpPr/>
                        <wps:spPr>
                          <a:xfrm>
                            <a:off x="230296" y="798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3" name="Freeform: Shape 3713"/>
                        <wps:cNvSpPr/>
                        <wps:spPr>
                          <a:xfrm>
                            <a:off x="229534" y="7396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4" name="Freeform: Shape 3714"/>
                        <wps:cNvSpPr/>
                        <wps:spPr>
                          <a:xfrm>
                            <a:off x="151754" y="170285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5" name="Freeform: Shape 3715"/>
                        <wps:cNvSpPr/>
                        <wps:spPr>
                          <a:xfrm>
                            <a:off x="144205" y="160284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6" name="Freeform: Shape 3716"/>
                        <wps:cNvSpPr/>
                        <wps:spPr>
                          <a:xfrm>
                            <a:off x="355192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7" name="Freeform: Shape 3717"/>
                        <wps:cNvSpPr/>
                        <wps:spPr>
                          <a:xfrm>
                            <a:off x="346884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8" name="Freeform: Shape 3718"/>
                        <wps:cNvSpPr/>
                        <wps:spPr>
                          <a:xfrm>
                            <a:off x="344114" y="2053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9" name="Freeform: Shape 3719"/>
                        <wps:cNvSpPr/>
                        <wps:spPr>
                          <a:xfrm>
                            <a:off x="333037" y="204642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0" name="Freeform: Shape 3720"/>
                        <wps:cNvSpPr/>
                        <wps:spPr>
                          <a:xfrm>
                            <a:off x="280420" y="1887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1" name="Freeform: Shape 3721"/>
                        <wps:cNvSpPr/>
                        <wps:spPr>
                          <a:xfrm>
                            <a:off x="266574" y="185257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2" name="Freeform: Shape 3722"/>
                        <wps:cNvSpPr/>
                        <wps:spPr>
                          <a:xfrm>
                            <a:off x="275244" y="133274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3" name="Freeform: Shape 3723"/>
                        <wps:cNvSpPr/>
                        <wps:spPr>
                          <a:xfrm>
                            <a:off x="266158" y="126151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4" name="Freeform: Shape 3724"/>
                        <wps:cNvSpPr/>
                        <wps:spPr>
                          <a:xfrm>
                            <a:off x="211092" y="274581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5" name="Freeform: Shape 3725"/>
                        <wps:cNvSpPr/>
                        <wps:spPr>
                          <a:xfrm>
                            <a:off x="200537" y="263503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6" name="Freeform: Shape 3726"/>
                        <wps:cNvSpPr/>
                        <wps:spPr>
                          <a:xfrm>
                            <a:off x="269388" y="209571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7" name="Freeform: Shape 3727"/>
                        <wps:cNvSpPr/>
                        <wps:spPr>
                          <a:xfrm>
                            <a:off x="267116" y="204965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8" name="Freeform: Shape 3728"/>
                        <wps:cNvSpPr/>
                        <wps:spPr>
                          <a:xfrm>
                            <a:off x="346183" y="289278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729" name="Group 3729"/>
                      <wpg:cNvGrpSpPr>
                        <a:grpSpLocks noChangeAspect="1"/>
                      </wpg:cNvGrpSpPr>
                      <wpg:grpSpPr>
                        <a:xfrm rot="21179090">
                          <a:off x="52061" y="54473"/>
                          <a:ext cx="224354" cy="234750"/>
                          <a:chOff x="52062" y="54473"/>
                          <a:chExt cx="770588" cy="806288"/>
                        </a:xfrm>
                      </wpg:grpSpPr>
                      <wps:wsp>
                        <wps:cNvPr id="3730" name="Freeform: Shape 3730"/>
                        <wps:cNvSpPr/>
                        <wps:spPr>
                          <a:xfrm>
                            <a:off x="60768" y="165664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1" name="Freeform: Shape 3731"/>
                        <wps:cNvSpPr/>
                        <wps:spPr>
                          <a:xfrm>
                            <a:off x="52062" y="157357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2" name="Freeform: Shape 3732"/>
                        <wps:cNvSpPr/>
                        <wps:spPr>
                          <a:xfrm>
                            <a:off x="206824" y="517367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3" name="Freeform: Shape 3733"/>
                        <wps:cNvSpPr/>
                        <wps:spPr>
                          <a:xfrm>
                            <a:off x="201178" y="500751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4" name="Freeform: Shape 3734"/>
                        <wps:cNvSpPr/>
                        <wps:spPr>
                          <a:xfrm>
                            <a:off x="237287" y="448134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5" name="Freeform: Shape 3735"/>
                        <wps:cNvSpPr/>
                        <wps:spPr>
                          <a:xfrm>
                            <a:off x="228871" y="437057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6" name="Freeform: Shape 3736"/>
                        <wps:cNvSpPr/>
                        <wps:spPr>
                          <a:xfrm>
                            <a:off x="251133" y="3816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7" name="Freeform: Shape 3737"/>
                        <wps:cNvSpPr/>
                        <wps:spPr>
                          <a:xfrm>
                            <a:off x="242717" y="37059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8" name="Freeform: Shape 3738"/>
                        <wps:cNvSpPr/>
                        <wps:spPr>
                          <a:xfrm>
                            <a:off x="123980" y="176139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9" name="Freeform: Shape 3739"/>
                        <wps:cNvSpPr/>
                        <wps:spPr>
                          <a:xfrm>
                            <a:off x="116476" y="167713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0" name="Freeform: Shape 3740"/>
                        <wps:cNvSpPr/>
                        <wps:spPr>
                          <a:xfrm>
                            <a:off x="304789" y="58299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1" name="Freeform: Shape 3741"/>
                        <wps:cNvSpPr/>
                        <wps:spPr>
                          <a:xfrm>
                            <a:off x="293712" y="54473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2" name="Freeform: Shape 3742"/>
                        <wps:cNvSpPr/>
                        <wps:spPr>
                          <a:xfrm>
                            <a:off x="282358" y="13434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3" name="Freeform: Shape 3743"/>
                        <wps:cNvSpPr/>
                        <wps:spPr>
                          <a:xfrm>
                            <a:off x="281596" y="12843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4" name="Freeform: Shape 3744"/>
                        <wps:cNvSpPr/>
                        <wps:spPr>
                          <a:xfrm>
                            <a:off x="203816" y="224758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5" name="Freeform: Shape 3745"/>
                        <wps:cNvSpPr/>
                        <wps:spPr>
                          <a:xfrm>
                            <a:off x="196267" y="214757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6" name="Freeform: Shape 3746"/>
                        <wps:cNvSpPr/>
                        <wps:spPr>
                          <a:xfrm>
                            <a:off x="407254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7" name="Freeform: Shape 3747"/>
                        <wps:cNvSpPr/>
                        <wps:spPr>
                          <a:xfrm>
                            <a:off x="398946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8" name="Freeform: Shape 3748"/>
                        <wps:cNvSpPr/>
                        <wps:spPr>
                          <a:xfrm>
                            <a:off x="396176" y="25982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9" name="Freeform: Shape 3749"/>
                        <wps:cNvSpPr/>
                        <wps:spPr>
                          <a:xfrm>
                            <a:off x="385099" y="25911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0" name="Freeform: Shape 3750"/>
                        <wps:cNvSpPr/>
                        <wps:spPr>
                          <a:xfrm>
                            <a:off x="332482" y="243205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1" name="Freeform: Shape 3751"/>
                        <wps:cNvSpPr/>
                        <wps:spPr>
                          <a:xfrm>
                            <a:off x="318636" y="239730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2" name="Freeform: Shape 3752"/>
                        <wps:cNvSpPr/>
                        <wps:spPr>
                          <a:xfrm>
                            <a:off x="327306" y="187747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3" name="Freeform: Shape 3753"/>
                        <wps:cNvSpPr/>
                        <wps:spPr>
                          <a:xfrm>
                            <a:off x="318220" y="180624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4" name="Freeform: Shape 3754"/>
                        <wps:cNvSpPr/>
                        <wps:spPr>
                          <a:xfrm>
                            <a:off x="263154" y="329054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5" name="Freeform: Shape 3755"/>
                        <wps:cNvSpPr/>
                        <wps:spPr>
                          <a:xfrm>
                            <a:off x="252599" y="317976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6" name="Freeform: Shape 3756"/>
                        <wps:cNvSpPr/>
                        <wps:spPr>
                          <a:xfrm>
                            <a:off x="321450" y="264044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7" name="Freeform: Shape 3757"/>
                        <wps:cNvSpPr/>
                        <wps:spPr>
                          <a:xfrm>
                            <a:off x="319178" y="259438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8" name="Freeform: Shape 3758"/>
                        <wps:cNvSpPr/>
                        <wps:spPr>
                          <a:xfrm>
                            <a:off x="398245" y="343751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6AA8AA3" id="Group 152" o:spid="_x0000_s1026" alt="decorative elements" style="position:absolute;margin-left:412.65pt;margin-top:283.7pt;width:25.85pt;height:27.05pt;z-index:251667456" coordorigin="1,2" coordsize="328480,343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">
              <v:group id="Group 3699" o:spid="_x0000_s1027" style="position:absolute;left:1;top:2;width:328480;height:343694;rotation:2489374fd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">
                <o:lock v:ext="edit" aspectratio="t"/>
                <v:shape id="Freeform: Shape 3700" o:spid="_x0000_s1028" style="position:absolute;left:87;top:1111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01" o:spid="_x0000_s1029" style="position:absolute;top:1028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02" o:spid="_x0000_s1030" style="position:absolute;left:1547;top:4628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03" o:spid="_x0000_s1031" style="position:absolute;left:1491;top:4462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04" o:spid="_x0000_s1032" style="position:absolute;left:1852;top:393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05" o:spid="_x0000_s1033" style="position:absolute;left:1768;top:3825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06" o:spid="_x0000_s1034" style="position:absolute;left:1990;top:327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07" o:spid="_x0000_s1035" style="position:absolute;left:1906;top:316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08" o:spid="_x0000_s1036" style="position:absolute;left:719;top:121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zcd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KMwN&#10;b8ITkKsvAAAA//8DAFBLAQItABQABgAIAAAAIQDb4fbL7gAAAIUBAAATAAAAAAAAAAAAAAAAAAAA&#10;AABbQ29udGVudF9UeXBlc10ueG1sUEsBAi0AFAAGAAgAAAAhAFr0LFu/AAAAFQEAAAsAAAAAAAAA&#10;AAAAAAAAHwEAAF9yZWxzLy5yZWxzUEsBAi0AFAAGAAgAAAAhAFy3Nx2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09" o:spid="_x0000_s1037" style="position:absolute;left:644;top:1132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10" o:spid="_x0000_s1038" style="position:absolute;left:2527;top:3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11" o:spid="_x0000_s1039" style="position:absolute;left:2416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12" o:spid="_x0000_s1040" style="position:absolute;left:2302;top:798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13" o:spid="_x0000_s1041" style="position:absolute;left:2295;top:73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14" o:spid="_x0000_s1042" style="position:absolute;left:1517;top:1702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15" o:spid="_x0000_s1043" style="position:absolute;left:1442;top:1602;width:3600;height:3324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16" o:spid="_x0000_s1044" style="position:absolute;left:3551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17" o:spid="_x0000_s1045" style="position:absolute;left:3468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18" o:spid="_x0000_s1046" style="position:absolute;left:3441;top:2053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HA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UZgb&#10;3oQnIFdfAAAA//8DAFBLAQItABQABgAIAAAAIQDb4fbL7gAAAIUBAAATAAAAAAAAAAAAAAAAAAAA&#10;AABbQ29udGVudF9UeXBlc10ueG1sUEsBAi0AFAAGAAgAAAAhAFr0LFu/AAAAFQEAAAsAAAAAAAAA&#10;AAAAAAAAHwEAAF9yZWxzLy5yZWxzUEsBAi0AFAAGAAgAAAAhANluocC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19" o:spid="_x0000_s1047" style="position:absolute;left:3330;top:2046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20" o:spid="_x0000_s1048" style="position:absolute;left:2804;top:1887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Gd7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cdgf&#10;3oQnIFdfAAAA//8DAFBLAQItABQABgAIAAAAIQDb4fbL7gAAAIUBAAATAAAAAAAAAAAAAAAAAAAA&#10;AABbQ29udGVudF9UeXBlc10ueG1sUEsBAi0AFAAGAAgAAAAhAFr0LFu/AAAAFQEAAAsAAAAAAAAA&#10;AAAAAAAAHwEAAF9yZWxzLy5yZWxzUEsBAi0AFAAGAAgAAAAhAOl0Z3u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21" o:spid="_x0000_s1049" style="position:absolute;left:2665;top:1852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22" o:spid="_x0000_s1050" style="position:absolute;left:2752;top:1332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23" o:spid="_x0000_s1051" style="position:absolute;left:2661;top:1261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24" o:spid="_x0000_s1052" style="position:absolute;left:2110;top:2745;width:3324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25" o:spid="_x0000_s1053" style="position:absolute;left:2005;top:2635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26" o:spid="_x0000_s1054" style="position:absolute;left:2693;top:2095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27" o:spid="_x0000_s1055" style="position:absolute;left:2671;top:2049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28" o:spid="_x0000_s1056" style="position:absolute;left:3461;top:2892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729" o:spid="_x0000_s1057" style="position:absolute;left:52061;top:54473;width:224354;height:234750;rotation:-459746fd" coordorigin="520,54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">
                <o:lock v:ext="edit" aspectratio="t"/>
                <v:shape id="Freeform: Shape 3730" o:spid="_x0000_s1058" style="position:absolute;left:607;top:1656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31" o:spid="_x0000_s1059" style="position:absolute;left:520;top:157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32" o:spid="_x0000_s1060" style="position:absolute;left:2068;top:5173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33" o:spid="_x0000_s1061" style="position:absolute;left:2011;top:5007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34" o:spid="_x0000_s1062" style="position:absolute;left:2372;top:448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35" o:spid="_x0000_s1063" style="position:absolute;left:2288;top:437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36" o:spid="_x0000_s1064" style="position:absolute;left:2511;top:381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37" o:spid="_x0000_s1065" style="position:absolute;left:2427;top:3705;width:4431;height:3601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38" o:spid="_x0000_s1066" style="position:absolute;left:1239;top:176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39" o:spid="_x0000_s1067" style="position:absolute;left:1164;top:167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40" o:spid="_x0000_s1068" style="position:absolute;left:3047;top:582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41" o:spid="_x0000_s1069" style="position:absolute;left:2937;top:544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42" o:spid="_x0000_s1070" style="position:absolute;left:2823;top:134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43" o:spid="_x0000_s1071" style="position:absolute;left:2815;top:128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44" o:spid="_x0000_s1072" style="position:absolute;left:2038;top:224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45" o:spid="_x0000_s1073" style="position:absolute;left:1962;top:2147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46" o:spid="_x0000_s1074" style="position:absolute;left:4072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47" o:spid="_x0000_s1075" style="position:absolute;left:3989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48" o:spid="_x0000_s1076" style="position:absolute;left:3961;top:259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49" o:spid="_x0000_s1077" style="position:absolute;left:3850;top:2591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50" o:spid="_x0000_s1078" style="position:absolute;left:3324;top:243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51" o:spid="_x0000_s1079" style="position:absolute;left:3186;top:239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52" o:spid="_x0000_s1080" style="position:absolute;left:3273;top:18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53" o:spid="_x0000_s1081" style="position:absolute;left:3182;top:180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54" o:spid="_x0000_s1082" style="position:absolute;left:2631;top:3290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55" o:spid="_x0000_s1083" style="position:absolute;left:2525;top:3179;width:3601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56" o:spid="_x0000_s1084" style="position:absolute;left:3214;top:2640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57" o:spid="_x0000_s1085" style="position:absolute;left:3191;top:2594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58" o:spid="_x0000_s1086" style="position:absolute;left:3982;top:343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A5C064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75" type="#_x0000_t75" alt="Medal" style="width:4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36952460" id="_x0000_i1176" type="#_x0000_t75" alt="Medal" style="width:4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785A26"/>
    <w:multiLevelType w:val="hybridMultilevel"/>
    <w:tmpl w:val="88E64C0E"/>
    <w:lvl w:ilvl="0" w:tplc="0E0660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F9E37" w:themeColor="accent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5B68EA"/>
    <w:rsid w:val="00015DD2"/>
    <w:rsid w:val="00021EAF"/>
    <w:rsid w:val="00025CA8"/>
    <w:rsid w:val="00063DE3"/>
    <w:rsid w:val="000912C5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5034E"/>
    <w:rsid w:val="00256F98"/>
    <w:rsid w:val="0027202B"/>
    <w:rsid w:val="002749A6"/>
    <w:rsid w:val="00287587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237C6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50BC0"/>
    <w:rsid w:val="00573CE8"/>
    <w:rsid w:val="005823C3"/>
    <w:rsid w:val="00586E4F"/>
    <w:rsid w:val="005B68EA"/>
    <w:rsid w:val="005C73D7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7406A"/>
    <w:rsid w:val="007805AE"/>
    <w:rsid w:val="00782F70"/>
    <w:rsid w:val="007836F4"/>
    <w:rsid w:val="007973F4"/>
    <w:rsid w:val="007A2F7D"/>
    <w:rsid w:val="007A5C2E"/>
    <w:rsid w:val="007C0A78"/>
    <w:rsid w:val="007D0BA6"/>
    <w:rsid w:val="007E06E1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5E6"/>
    <w:rsid w:val="009E22A1"/>
    <w:rsid w:val="009E7D9E"/>
    <w:rsid w:val="00A0642D"/>
    <w:rsid w:val="00A3194A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43ACE"/>
    <w:rsid w:val="00CA1976"/>
    <w:rsid w:val="00CB004F"/>
    <w:rsid w:val="00CB0B8E"/>
    <w:rsid w:val="00CB7E40"/>
    <w:rsid w:val="00CE0524"/>
    <w:rsid w:val="00CE5E66"/>
    <w:rsid w:val="00CE77D9"/>
    <w:rsid w:val="00CF558C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2BC7"/>
    <w:rsid w:val="00ED6CDB"/>
    <w:rsid w:val="00EE260A"/>
    <w:rsid w:val="00EF276F"/>
    <w:rsid w:val="00EF760F"/>
    <w:rsid w:val="00F114B5"/>
    <w:rsid w:val="00F138DB"/>
    <w:rsid w:val="00F30AA3"/>
    <w:rsid w:val="00F410E3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02B95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5E6"/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63907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6390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6390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link w:val="NoSpacingChar"/>
    <w:uiPriority w:val="1"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863907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86390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86390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9C25E6"/>
    <w:pPr>
      <w:spacing w:before="240" w:after="0" w:line="720" w:lineRule="exact"/>
    </w:pPr>
    <w:rPr>
      <w:rFonts w:asciiTheme="majorHAnsi" w:eastAsia="Tahoma" w:hAnsiTheme="majorHAnsi"/>
      <w:b/>
      <w:bCs/>
      <w:color w:val="9F9E37" w:themeColor="accent5"/>
      <w:spacing w:val="-60"/>
      <w:kern w:val="24"/>
      <w:sz w:val="120"/>
      <w:szCs w:val="120"/>
      <w14:textOutline w14:w="12700" w14:cap="flat" w14:cmpd="sng" w14:algn="ctr">
        <w14:solidFill>
          <w14:schemeClr w14:val="bg2"/>
        </w14:solidFill>
        <w14:prstDash w14:val="solid"/>
        <w14:round/>
      </w14:textOutline>
      <w14:props3d w14:extrusionH="107950" w14:contourW="0" w14:prstMaterial="warmMatte">
        <w14:extrusionClr>
          <w14:schemeClr w14:val="accent1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"/>
    <w:rsid w:val="009C25E6"/>
    <w:rPr>
      <w:rFonts w:asciiTheme="majorHAnsi" w:eastAsia="Tahoma" w:hAnsiTheme="majorHAnsi" w:cs="Times New Roman"/>
      <w:b/>
      <w:bCs/>
      <w:color w:val="9F9E37" w:themeColor="accent5"/>
      <w:spacing w:val="-60"/>
      <w:kern w:val="24"/>
      <w:sz w:val="120"/>
      <w:szCs w:val="120"/>
      <w14:textOutline w14:w="12700" w14:cap="flat" w14:cmpd="sng" w14:algn="ctr">
        <w14:solidFill>
          <w14:schemeClr w14:val="bg2"/>
        </w14:solidFill>
        <w14:prstDash w14:val="solid"/>
        <w14:round/>
      </w14:textOutline>
      <w14:props3d w14:extrusionH="107950" w14:contourW="0" w14:prstMaterial="warmMatte">
        <w14:extrusionClr>
          <w14:schemeClr w14:val="accent1"/>
        </w14:extrusionClr>
      </w14:props3d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F47929" w:themeColor="accent1" w:frame="1"/>
        <w:left w:val="single" w:sz="2" w:space="10" w:color="F47929" w:themeColor="accent1" w:frame="1"/>
        <w:bottom w:val="single" w:sz="2" w:space="10" w:color="F47929" w:themeColor="accent1" w:frame="1"/>
        <w:right w:val="single" w:sz="2" w:space="10" w:color="F47929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</w:rPr>
      <w:tblPr/>
      <w:tcPr>
        <w:shd w:val="clear" w:color="auto" w:fill="FAC9A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9A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A550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A550A" w:themeFill="accent1" w:themeFillShade="BF"/>
      </w:tc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shd w:val="clear" w:color="auto" w:fill="F9BB9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F2DB" w:themeFill="accent3" w:themeFillTint="33"/>
    </w:tcPr>
    <w:tblStylePr w:type="firstRow">
      <w:rPr>
        <w:b/>
        <w:bCs/>
      </w:rPr>
      <w:tblPr/>
      <w:tcPr>
        <w:shd w:val="clear" w:color="auto" w:fill="F7E5B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E5B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D19E1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D19E17" w:themeFill="accent3" w:themeFillShade="BF"/>
      </w:tc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0D9" w:themeFill="accent4" w:themeFillTint="33"/>
    </w:tcPr>
    <w:tblStylePr w:type="firstRow">
      <w:rPr>
        <w:b/>
        <w:bCs/>
      </w:rPr>
      <w:tblPr/>
      <w:tcPr>
        <w:shd w:val="clear" w:color="auto" w:fill="A4C2B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4C2B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73B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73B31" w:themeFill="accent4" w:themeFillShade="BF"/>
      </w:tc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shd w:val="clear" w:color="auto" w:fill="8EB3A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D2" w:themeFill="accent5" w:themeFillTint="33"/>
    </w:tcPr>
    <w:tblStylePr w:type="firstRow">
      <w:rPr>
        <w:b/>
        <w:bCs/>
      </w:rPr>
      <w:tblPr/>
      <w:tcPr>
        <w:shd w:val="clear" w:color="auto" w:fill="E0DFA6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DFA6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6752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67529" w:themeFill="accent5" w:themeFillShade="BF"/>
      </w:tc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shd w:val="clear" w:color="auto" w:fill="D9D89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6E4" w:themeFill="accent6" w:themeFillTint="33"/>
    </w:tcPr>
    <w:tblStylePr w:type="firstRow">
      <w:rPr>
        <w:b/>
        <w:bCs/>
      </w:rPr>
      <w:tblPr/>
      <w:tcPr>
        <w:shd w:val="clear" w:color="auto" w:fill="C5CEC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CEC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4625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4625B" w:themeFill="accent6" w:themeFillShade="BF"/>
      </w:tc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shd w:val="clear" w:color="auto" w:fill="B7C2B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1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8E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A3F34" w:themeFill="accent4" w:themeFillShade="CC"/>
      </w:tcPr>
    </w:tblStylePr>
    <w:tblStylePr w:type="lastRow">
      <w:rPr>
        <w:b/>
        <w:bCs/>
        <w:color w:val="2A3F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0E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0A919" w:themeFill="accent3" w:themeFillShade="CC"/>
      </w:tcPr>
    </w:tblStylePr>
    <w:tblStylePr w:type="lastRow">
      <w:rPr>
        <w:b/>
        <w:bCs/>
        <w:color w:val="E0A91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A6961" w:themeFill="accent6" w:themeFillShade="CC"/>
      </w:tcPr>
    </w:tblStylePr>
    <w:tblStylePr w:type="lastRow">
      <w:rPr>
        <w:b/>
        <w:bCs/>
        <w:color w:val="5A696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3F1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E2C" w:themeFill="accent5" w:themeFillShade="CC"/>
      </w:tcPr>
    </w:tblStylePr>
    <w:tblStylePr w:type="lastRow">
      <w:rPr>
        <w:b/>
        <w:bCs/>
        <w:color w:val="7F7E2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47929" w:themeColor="accent1"/>
        <w:bottom w:val="single" w:sz="4" w:space="0" w:color="F47929" w:themeColor="accent1"/>
        <w:right w:val="single" w:sz="4" w:space="0" w:color="F4792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440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4408" w:themeColor="accent1" w:themeShade="99"/>
          <w:insideV w:val="nil"/>
        </w:tcBorders>
        <w:shd w:val="clear" w:color="auto" w:fill="A2440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4408" w:themeFill="accent1" w:themeFillShade="99"/>
      </w:tcPr>
    </w:tblStylePr>
    <w:tblStylePr w:type="band1Vert">
      <w:tblPr/>
      <w:tcPr>
        <w:shd w:val="clear" w:color="auto" w:fill="FAC9A9" w:themeFill="accent1" w:themeFillTint="66"/>
      </w:tcPr>
    </w:tblStylePr>
    <w:tblStylePr w:type="band1Horz">
      <w:tblPr/>
      <w:tcPr>
        <w:shd w:val="clear" w:color="auto" w:fill="F9BB9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54F42" w:themeColor="accent4"/>
        <w:left w:val="single" w:sz="4" w:space="0" w:color="EBC04D" w:themeColor="accent3"/>
        <w:bottom w:val="single" w:sz="4" w:space="0" w:color="EBC04D" w:themeColor="accent3"/>
        <w:right w:val="single" w:sz="4" w:space="0" w:color="EBC04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8E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4F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87F1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87F13" w:themeColor="accent3" w:themeShade="99"/>
          <w:insideV w:val="nil"/>
        </w:tcBorders>
        <w:shd w:val="clear" w:color="auto" w:fill="A87F1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7F13" w:themeFill="accent3" w:themeFillShade="99"/>
      </w:tcPr>
    </w:tblStylePr>
    <w:tblStylePr w:type="band1Vert">
      <w:tblPr/>
      <w:tcPr>
        <w:shd w:val="clear" w:color="auto" w:fill="F7E5B7" w:themeFill="accent3" w:themeFillTint="66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C04D" w:themeColor="accent3"/>
        <w:left w:val="single" w:sz="4" w:space="0" w:color="354F42" w:themeColor="accent4"/>
        <w:bottom w:val="single" w:sz="4" w:space="0" w:color="354F42" w:themeColor="accent4"/>
        <w:right w:val="single" w:sz="4" w:space="0" w:color="354F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0E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C04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2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2F27" w:themeColor="accent4" w:themeShade="99"/>
          <w:insideV w:val="nil"/>
        </w:tcBorders>
        <w:shd w:val="clear" w:color="auto" w:fill="1F2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2F27" w:themeFill="accent4" w:themeFillShade="99"/>
      </w:tcPr>
    </w:tblStylePr>
    <w:tblStylePr w:type="band1Vert">
      <w:tblPr/>
      <w:tcPr>
        <w:shd w:val="clear" w:color="auto" w:fill="A4C2B3" w:themeFill="accent4" w:themeFillTint="66"/>
      </w:tcPr>
    </w:tblStylePr>
    <w:tblStylePr w:type="band1Horz">
      <w:tblPr/>
      <w:tcPr>
        <w:shd w:val="clear" w:color="auto" w:fill="8EB3A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1847A" w:themeColor="accent6"/>
        <w:left w:val="single" w:sz="4" w:space="0" w:color="9F9E37" w:themeColor="accent5"/>
        <w:bottom w:val="single" w:sz="4" w:space="0" w:color="9F9E37" w:themeColor="accent5"/>
        <w:right w:val="single" w:sz="4" w:space="0" w:color="9F9E3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1847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E2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5E21" w:themeColor="accent5" w:themeShade="99"/>
          <w:insideV w:val="nil"/>
        </w:tcBorders>
        <w:shd w:val="clear" w:color="auto" w:fill="5F5E2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E21" w:themeFill="accent5" w:themeFillShade="99"/>
      </w:tcPr>
    </w:tblStylePr>
    <w:tblStylePr w:type="band1Vert">
      <w:tblPr/>
      <w:tcPr>
        <w:shd w:val="clear" w:color="auto" w:fill="E0DFA6" w:themeFill="accent5" w:themeFillTint="66"/>
      </w:tcPr>
    </w:tblStylePr>
    <w:tblStylePr w:type="band1Horz">
      <w:tblPr/>
      <w:tcPr>
        <w:shd w:val="clear" w:color="auto" w:fill="D9D89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F9E37" w:themeColor="accent5"/>
        <w:left w:val="single" w:sz="4" w:space="0" w:color="71847A" w:themeColor="accent6"/>
        <w:bottom w:val="single" w:sz="4" w:space="0" w:color="71847A" w:themeColor="accent6"/>
        <w:right w:val="single" w:sz="4" w:space="0" w:color="71847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3F1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9E3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4F4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4F49" w:themeColor="accent6" w:themeShade="99"/>
          <w:insideV w:val="nil"/>
        </w:tcBorders>
        <w:shd w:val="clear" w:color="auto" w:fill="434F4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4F49" w:themeFill="accent6" w:themeFillShade="99"/>
      </w:tcPr>
    </w:tblStylePr>
    <w:tblStylePr w:type="band1Vert">
      <w:tblPr/>
      <w:tcPr>
        <w:shd w:val="clear" w:color="auto" w:fill="C5CEC9" w:themeFill="accent6" w:themeFillTint="66"/>
      </w:tcPr>
    </w:tblStylePr>
    <w:tblStylePr w:type="band1Horz">
      <w:tblPr/>
      <w:tcPr>
        <w:shd w:val="clear" w:color="auto" w:fill="B7C2B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4792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390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550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C04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690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19E1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54F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272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3B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F9E3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4E1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752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1847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413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625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9C25E6"/>
    <w:rPr>
      <w:color w:val="000000" w:themeColor="text1"/>
      <w:sz w:val="72"/>
      <w:szCs w:val="24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F47929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C9A9" w:themeColor="accent1" w:themeTint="66"/>
        <w:left w:val="single" w:sz="4" w:space="0" w:color="FAC9A9" w:themeColor="accent1" w:themeTint="66"/>
        <w:bottom w:val="single" w:sz="4" w:space="0" w:color="FAC9A9" w:themeColor="accent1" w:themeTint="66"/>
        <w:right w:val="single" w:sz="4" w:space="0" w:color="FAC9A9" w:themeColor="accent1" w:themeTint="66"/>
        <w:insideH w:val="single" w:sz="4" w:space="0" w:color="FAC9A9" w:themeColor="accent1" w:themeTint="66"/>
        <w:insideV w:val="single" w:sz="4" w:space="0" w:color="FAC9A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E5B7" w:themeColor="accent3" w:themeTint="66"/>
        <w:left w:val="single" w:sz="4" w:space="0" w:color="F7E5B7" w:themeColor="accent3" w:themeTint="66"/>
        <w:bottom w:val="single" w:sz="4" w:space="0" w:color="F7E5B7" w:themeColor="accent3" w:themeTint="66"/>
        <w:right w:val="single" w:sz="4" w:space="0" w:color="F7E5B7" w:themeColor="accent3" w:themeTint="66"/>
        <w:insideH w:val="single" w:sz="4" w:space="0" w:color="F7E5B7" w:themeColor="accent3" w:themeTint="66"/>
        <w:insideV w:val="single" w:sz="4" w:space="0" w:color="F7E5B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4C2B3" w:themeColor="accent4" w:themeTint="66"/>
        <w:left w:val="single" w:sz="4" w:space="0" w:color="A4C2B3" w:themeColor="accent4" w:themeTint="66"/>
        <w:bottom w:val="single" w:sz="4" w:space="0" w:color="A4C2B3" w:themeColor="accent4" w:themeTint="66"/>
        <w:right w:val="single" w:sz="4" w:space="0" w:color="A4C2B3" w:themeColor="accent4" w:themeTint="66"/>
        <w:insideH w:val="single" w:sz="4" w:space="0" w:color="A4C2B3" w:themeColor="accent4" w:themeTint="66"/>
        <w:insideV w:val="single" w:sz="4" w:space="0" w:color="A4C2B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0DFA6" w:themeColor="accent5" w:themeTint="66"/>
        <w:left w:val="single" w:sz="4" w:space="0" w:color="E0DFA6" w:themeColor="accent5" w:themeTint="66"/>
        <w:bottom w:val="single" w:sz="4" w:space="0" w:color="E0DFA6" w:themeColor="accent5" w:themeTint="66"/>
        <w:right w:val="single" w:sz="4" w:space="0" w:color="E0DFA6" w:themeColor="accent5" w:themeTint="66"/>
        <w:insideH w:val="single" w:sz="4" w:space="0" w:color="E0DFA6" w:themeColor="accent5" w:themeTint="66"/>
        <w:insideV w:val="single" w:sz="4" w:space="0" w:color="E0DFA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5CEC9" w:themeColor="accent6" w:themeTint="66"/>
        <w:left w:val="single" w:sz="4" w:space="0" w:color="C5CEC9" w:themeColor="accent6" w:themeTint="66"/>
        <w:bottom w:val="single" w:sz="4" w:space="0" w:color="C5CEC9" w:themeColor="accent6" w:themeTint="66"/>
        <w:right w:val="single" w:sz="4" w:space="0" w:color="C5CEC9" w:themeColor="accent6" w:themeTint="66"/>
        <w:insideH w:val="single" w:sz="4" w:space="0" w:color="C5CEC9" w:themeColor="accent6" w:themeTint="66"/>
        <w:insideV w:val="single" w:sz="4" w:space="0" w:color="C5CEC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8AE7E" w:themeColor="accent1" w:themeTint="99"/>
        <w:bottom w:val="single" w:sz="2" w:space="0" w:color="F8AE7E" w:themeColor="accent1" w:themeTint="99"/>
        <w:insideH w:val="single" w:sz="2" w:space="0" w:color="F8AE7E" w:themeColor="accent1" w:themeTint="99"/>
        <w:insideV w:val="single" w:sz="2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E7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E7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D894" w:themeColor="accent3" w:themeTint="99"/>
        <w:bottom w:val="single" w:sz="2" w:space="0" w:color="F3D894" w:themeColor="accent3" w:themeTint="99"/>
        <w:insideH w:val="single" w:sz="2" w:space="0" w:color="F3D894" w:themeColor="accent3" w:themeTint="99"/>
        <w:insideV w:val="single" w:sz="2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D89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D89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77A38D" w:themeColor="accent4" w:themeTint="99"/>
        <w:bottom w:val="single" w:sz="2" w:space="0" w:color="77A38D" w:themeColor="accent4" w:themeTint="99"/>
        <w:insideH w:val="single" w:sz="2" w:space="0" w:color="77A38D" w:themeColor="accent4" w:themeTint="99"/>
        <w:insideV w:val="single" w:sz="2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7A38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7A38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D1D07B" w:themeColor="accent5" w:themeTint="99"/>
        <w:bottom w:val="single" w:sz="2" w:space="0" w:color="D1D07B" w:themeColor="accent5" w:themeTint="99"/>
        <w:insideH w:val="single" w:sz="2" w:space="0" w:color="D1D07B" w:themeColor="accent5" w:themeTint="99"/>
        <w:insideV w:val="single" w:sz="2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1D07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1D07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9B5AF" w:themeColor="accent6" w:themeTint="99"/>
        <w:bottom w:val="single" w:sz="2" w:space="0" w:color="A9B5AF" w:themeColor="accent6" w:themeTint="99"/>
        <w:insideH w:val="single" w:sz="2" w:space="0" w:color="A9B5AF" w:themeColor="accent6" w:themeTint="99"/>
        <w:insideV w:val="single" w:sz="2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9B5A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9B5A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E7E" w:themeColor="accent1" w:themeTint="99"/>
        </w:tcBorders>
      </w:tcPr>
    </w:tblStylePr>
    <w:tblStylePr w:type="nwCell">
      <w:tblPr/>
      <w:tcPr>
        <w:tcBorders>
          <w:bottom w:val="single" w:sz="4" w:space="0" w:color="F8AE7E" w:themeColor="accent1" w:themeTint="99"/>
        </w:tcBorders>
      </w:tcPr>
    </w:tblStylePr>
    <w:tblStylePr w:type="seCell">
      <w:tblPr/>
      <w:tcPr>
        <w:tcBorders>
          <w:top w:val="single" w:sz="4" w:space="0" w:color="F8AE7E" w:themeColor="accent1" w:themeTint="99"/>
        </w:tcBorders>
      </w:tcPr>
    </w:tblStylePr>
    <w:tblStylePr w:type="swCell">
      <w:tblPr/>
      <w:tcPr>
        <w:tcBorders>
          <w:top w:val="single" w:sz="4" w:space="0" w:color="F8AE7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bottom w:val="single" w:sz="4" w:space="0" w:color="F3D894" w:themeColor="accent3" w:themeTint="99"/>
        </w:tcBorders>
      </w:tcPr>
    </w:tblStylePr>
    <w:tblStylePr w:type="nwCell">
      <w:tblPr/>
      <w:tcPr>
        <w:tcBorders>
          <w:bottom w:val="single" w:sz="4" w:space="0" w:color="F3D894" w:themeColor="accent3" w:themeTint="99"/>
        </w:tcBorders>
      </w:tcPr>
    </w:tblStylePr>
    <w:tblStylePr w:type="seCell">
      <w:tblPr/>
      <w:tcPr>
        <w:tcBorders>
          <w:top w:val="single" w:sz="4" w:space="0" w:color="F3D894" w:themeColor="accent3" w:themeTint="99"/>
        </w:tcBorders>
      </w:tcPr>
    </w:tblStylePr>
    <w:tblStylePr w:type="swCell">
      <w:tblPr/>
      <w:tcPr>
        <w:tcBorders>
          <w:top w:val="single" w:sz="4" w:space="0" w:color="F3D894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bottom w:val="single" w:sz="4" w:space="0" w:color="77A38D" w:themeColor="accent4" w:themeTint="99"/>
        </w:tcBorders>
      </w:tcPr>
    </w:tblStylePr>
    <w:tblStylePr w:type="nwCell">
      <w:tblPr/>
      <w:tcPr>
        <w:tcBorders>
          <w:bottom w:val="single" w:sz="4" w:space="0" w:color="77A38D" w:themeColor="accent4" w:themeTint="99"/>
        </w:tcBorders>
      </w:tcPr>
    </w:tblStylePr>
    <w:tblStylePr w:type="seCell">
      <w:tblPr/>
      <w:tcPr>
        <w:tcBorders>
          <w:top w:val="single" w:sz="4" w:space="0" w:color="77A38D" w:themeColor="accent4" w:themeTint="99"/>
        </w:tcBorders>
      </w:tcPr>
    </w:tblStylePr>
    <w:tblStylePr w:type="swCell">
      <w:tblPr/>
      <w:tcPr>
        <w:tcBorders>
          <w:top w:val="single" w:sz="4" w:space="0" w:color="77A38D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bottom w:val="single" w:sz="4" w:space="0" w:color="D1D07B" w:themeColor="accent5" w:themeTint="99"/>
        </w:tcBorders>
      </w:tcPr>
    </w:tblStylePr>
    <w:tblStylePr w:type="nwCell">
      <w:tblPr/>
      <w:tcPr>
        <w:tcBorders>
          <w:bottom w:val="single" w:sz="4" w:space="0" w:color="D1D07B" w:themeColor="accent5" w:themeTint="99"/>
        </w:tcBorders>
      </w:tcPr>
    </w:tblStylePr>
    <w:tblStylePr w:type="seCell">
      <w:tblPr/>
      <w:tcPr>
        <w:tcBorders>
          <w:top w:val="single" w:sz="4" w:space="0" w:color="D1D07B" w:themeColor="accent5" w:themeTint="99"/>
        </w:tcBorders>
      </w:tcPr>
    </w:tblStylePr>
    <w:tblStylePr w:type="swCell">
      <w:tblPr/>
      <w:tcPr>
        <w:tcBorders>
          <w:top w:val="single" w:sz="4" w:space="0" w:color="D1D07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bottom w:val="single" w:sz="4" w:space="0" w:color="A9B5AF" w:themeColor="accent6" w:themeTint="99"/>
        </w:tcBorders>
      </w:tcPr>
    </w:tblStylePr>
    <w:tblStylePr w:type="nwCell">
      <w:tblPr/>
      <w:tcPr>
        <w:tcBorders>
          <w:bottom w:val="single" w:sz="4" w:space="0" w:color="A9B5AF" w:themeColor="accent6" w:themeTint="99"/>
        </w:tcBorders>
      </w:tcPr>
    </w:tblStylePr>
    <w:tblStylePr w:type="seCell">
      <w:tblPr/>
      <w:tcPr>
        <w:tcBorders>
          <w:top w:val="single" w:sz="4" w:space="0" w:color="A9B5AF" w:themeColor="accent6" w:themeTint="99"/>
        </w:tcBorders>
      </w:tcPr>
    </w:tblStylePr>
    <w:tblStylePr w:type="swCell">
      <w:tblPr/>
      <w:tcPr>
        <w:tcBorders>
          <w:top w:val="single" w:sz="4" w:space="0" w:color="A9B5A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929" w:themeColor="accent1"/>
          <w:left w:val="single" w:sz="4" w:space="0" w:color="F47929" w:themeColor="accent1"/>
          <w:bottom w:val="single" w:sz="4" w:space="0" w:color="F47929" w:themeColor="accent1"/>
          <w:right w:val="single" w:sz="4" w:space="0" w:color="F47929" w:themeColor="accent1"/>
          <w:insideH w:val="nil"/>
          <w:insideV w:val="nil"/>
        </w:tcBorders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C04D" w:themeColor="accent3"/>
          <w:left w:val="single" w:sz="4" w:space="0" w:color="EBC04D" w:themeColor="accent3"/>
          <w:bottom w:val="single" w:sz="4" w:space="0" w:color="EBC04D" w:themeColor="accent3"/>
          <w:right w:val="single" w:sz="4" w:space="0" w:color="EBC04D" w:themeColor="accent3"/>
          <w:insideH w:val="nil"/>
          <w:insideV w:val="nil"/>
        </w:tcBorders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4F42" w:themeColor="accent4"/>
          <w:left w:val="single" w:sz="4" w:space="0" w:color="354F42" w:themeColor="accent4"/>
          <w:bottom w:val="single" w:sz="4" w:space="0" w:color="354F42" w:themeColor="accent4"/>
          <w:right w:val="single" w:sz="4" w:space="0" w:color="354F42" w:themeColor="accent4"/>
          <w:insideH w:val="nil"/>
          <w:insideV w:val="nil"/>
        </w:tcBorders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9E37" w:themeColor="accent5"/>
          <w:left w:val="single" w:sz="4" w:space="0" w:color="9F9E37" w:themeColor="accent5"/>
          <w:bottom w:val="single" w:sz="4" w:space="0" w:color="9F9E37" w:themeColor="accent5"/>
          <w:right w:val="single" w:sz="4" w:space="0" w:color="9F9E37" w:themeColor="accent5"/>
          <w:insideH w:val="nil"/>
          <w:insideV w:val="nil"/>
        </w:tcBorders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847A" w:themeColor="accent6"/>
          <w:left w:val="single" w:sz="4" w:space="0" w:color="71847A" w:themeColor="accent6"/>
          <w:bottom w:val="single" w:sz="4" w:space="0" w:color="71847A" w:themeColor="accent6"/>
          <w:right w:val="single" w:sz="4" w:space="0" w:color="71847A" w:themeColor="accent6"/>
          <w:insideH w:val="nil"/>
          <w:insideV w:val="nil"/>
        </w:tcBorders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9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929" w:themeFill="accent1"/>
      </w:tcPr>
    </w:tblStylePr>
    <w:tblStylePr w:type="band1Vert">
      <w:tblPr/>
      <w:tcPr>
        <w:shd w:val="clear" w:color="auto" w:fill="FAC9A9" w:themeFill="accent1" w:themeFillTint="66"/>
      </w:tcPr>
    </w:tblStylePr>
    <w:tblStylePr w:type="band1Horz">
      <w:tblPr/>
      <w:tcPr>
        <w:shd w:val="clear" w:color="auto" w:fill="FAC9A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D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C04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C04D" w:themeFill="accent3"/>
      </w:tcPr>
    </w:tblStylePr>
    <w:tblStylePr w:type="band1Vert">
      <w:tblPr/>
      <w:tcPr>
        <w:shd w:val="clear" w:color="auto" w:fill="F7E5B7" w:themeFill="accent3" w:themeFillTint="66"/>
      </w:tcPr>
    </w:tblStylePr>
    <w:tblStylePr w:type="band1Horz">
      <w:tblPr/>
      <w:tcPr>
        <w:shd w:val="clear" w:color="auto" w:fill="F7E5B7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0D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4F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4F42" w:themeFill="accent4"/>
      </w:tcPr>
    </w:tblStylePr>
    <w:tblStylePr w:type="band1Vert">
      <w:tblPr/>
      <w:tcPr>
        <w:shd w:val="clear" w:color="auto" w:fill="A4C2B3" w:themeFill="accent4" w:themeFillTint="66"/>
      </w:tcPr>
    </w:tblStylePr>
    <w:tblStylePr w:type="band1Horz">
      <w:tblPr/>
      <w:tcPr>
        <w:shd w:val="clear" w:color="auto" w:fill="A4C2B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D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9E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9E37" w:themeFill="accent5"/>
      </w:tcPr>
    </w:tblStylePr>
    <w:tblStylePr w:type="band1Vert">
      <w:tblPr/>
      <w:tcPr>
        <w:shd w:val="clear" w:color="auto" w:fill="E0DFA6" w:themeFill="accent5" w:themeFillTint="66"/>
      </w:tcPr>
    </w:tblStylePr>
    <w:tblStylePr w:type="band1Horz">
      <w:tblPr/>
      <w:tcPr>
        <w:shd w:val="clear" w:color="auto" w:fill="E0DFA6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6E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1847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1847A" w:themeFill="accent6"/>
      </w:tcPr>
    </w:tblStylePr>
    <w:tblStylePr w:type="band1Vert">
      <w:tblPr/>
      <w:tcPr>
        <w:shd w:val="clear" w:color="auto" w:fill="C5CEC9" w:themeFill="accent6" w:themeFillTint="66"/>
      </w:tcPr>
    </w:tblStylePr>
    <w:tblStylePr w:type="band1Horz">
      <w:tblPr/>
      <w:tcPr>
        <w:shd w:val="clear" w:color="auto" w:fill="C5CEC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E7E" w:themeColor="accent1" w:themeTint="99"/>
        </w:tcBorders>
      </w:tcPr>
    </w:tblStylePr>
    <w:tblStylePr w:type="nwCell">
      <w:tblPr/>
      <w:tcPr>
        <w:tcBorders>
          <w:bottom w:val="single" w:sz="4" w:space="0" w:color="F8AE7E" w:themeColor="accent1" w:themeTint="99"/>
        </w:tcBorders>
      </w:tcPr>
    </w:tblStylePr>
    <w:tblStylePr w:type="seCell">
      <w:tblPr/>
      <w:tcPr>
        <w:tcBorders>
          <w:top w:val="single" w:sz="4" w:space="0" w:color="F8AE7E" w:themeColor="accent1" w:themeTint="99"/>
        </w:tcBorders>
      </w:tcPr>
    </w:tblStylePr>
    <w:tblStylePr w:type="swCell">
      <w:tblPr/>
      <w:tcPr>
        <w:tcBorders>
          <w:top w:val="single" w:sz="4" w:space="0" w:color="F8AE7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bottom w:val="single" w:sz="4" w:space="0" w:color="F3D894" w:themeColor="accent3" w:themeTint="99"/>
        </w:tcBorders>
      </w:tcPr>
    </w:tblStylePr>
    <w:tblStylePr w:type="nwCell">
      <w:tblPr/>
      <w:tcPr>
        <w:tcBorders>
          <w:bottom w:val="single" w:sz="4" w:space="0" w:color="F3D894" w:themeColor="accent3" w:themeTint="99"/>
        </w:tcBorders>
      </w:tcPr>
    </w:tblStylePr>
    <w:tblStylePr w:type="seCell">
      <w:tblPr/>
      <w:tcPr>
        <w:tcBorders>
          <w:top w:val="single" w:sz="4" w:space="0" w:color="F3D894" w:themeColor="accent3" w:themeTint="99"/>
        </w:tcBorders>
      </w:tcPr>
    </w:tblStylePr>
    <w:tblStylePr w:type="swCell">
      <w:tblPr/>
      <w:tcPr>
        <w:tcBorders>
          <w:top w:val="single" w:sz="4" w:space="0" w:color="F3D894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bottom w:val="single" w:sz="4" w:space="0" w:color="77A38D" w:themeColor="accent4" w:themeTint="99"/>
        </w:tcBorders>
      </w:tcPr>
    </w:tblStylePr>
    <w:tblStylePr w:type="nwCell">
      <w:tblPr/>
      <w:tcPr>
        <w:tcBorders>
          <w:bottom w:val="single" w:sz="4" w:space="0" w:color="77A38D" w:themeColor="accent4" w:themeTint="99"/>
        </w:tcBorders>
      </w:tcPr>
    </w:tblStylePr>
    <w:tblStylePr w:type="seCell">
      <w:tblPr/>
      <w:tcPr>
        <w:tcBorders>
          <w:top w:val="single" w:sz="4" w:space="0" w:color="77A38D" w:themeColor="accent4" w:themeTint="99"/>
        </w:tcBorders>
      </w:tcPr>
    </w:tblStylePr>
    <w:tblStylePr w:type="swCell">
      <w:tblPr/>
      <w:tcPr>
        <w:tcBorders>
          <w:top w:val="single" w:sz="4" w:space="0" w:color="77A38D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bottom w:val="single" w:sz="4" w:space="0" w:color="D1D07B" w:themeColor="accent5" w:themeTint="99"/>
        </w:tcBorders>
      </w:tcPr>
    </w:tblStylePr>
    <w:tblStylePr w:type="nwCell">
      <w:tblPr/>
      <w:tcPr>
        <w:tcBorders>
          <w:bottom w:val="single" w:sz="4" w:space="0" w:color="D1D07B" w:themeColor="accent5" w:themeTint="99"/>
        </w:tcBorders>
      </w:tcPr>
    </w:tblStylePr>
    <w:tblStylePr w:type="seCell">
      <w:tblPr/>
      <w:tcPr>
        <w:tcBorders>
          <w:top w:val="single" w:sz="4" w:space="0" w:color="D1D07B" w:themeColor="accent5" w:themeTint="99"/>
        </w:tcBorders>
      </w:tcPr>
    </w:tblStylePr>
    <w:tblStylePr w:type="swCell">
      <w:tblPr/>
      <w:tcPr>
        <w:tcBorders>
          <w:top w:val="single" w:sz="4" w:space="0" w:color="D1D07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bottom w:val="single" w:sz="4" w:space="0" w:color="A9B5AF" w:themeColor="accent6" w:themeTint="99"/>
        </w:tcBorders>
      </w:tcPr>
    </w:tblStylePr>
    <w:tblStylePr w:type="nwCell">
      <w:tblPr/>
      <w:tcPr>
        <w:tcBorders>
          <w:bottom w:val="single" w:sz="4" w:space="0" w:color="A9B5AF" w:themeColor="accent6" w:themeTint="99"/>
        </w:tcBorders>
      </w:tcPr>
    </w:tblStylePr>
    <w:tblStylePr w:type="seCell">
      <w:tblPr/>
      <w:tcPr>
        <w:tcBorders>
          <w:top w:val="single" w:sz="4" w:space="0" w:color="A9B5AF" w:themeColor="accent6" w:themeTint="99"/>
        </w:tcBorders>
      </w:tcPr>
    </w:tblStylePr>
    <w:tblStylePr w:type="swCell">
      <w:tblPr/>
      <w:tcPr>
        <w:tcBorders>
          <w:top w:val="single" w:sz="4" w:space="0" w:color="A9B5A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F47929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873907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F47929" w:themeColor="accent1"/>
        <w:bottom w:val="single" w:sz="4" w:space="10" w:color="F47929" w:themeColor="accent1"/>
      </w:pBdr>
      <w:spacing w:before="360" w:after="360"/>
      <w:ind w:left="864" w:right="864"/>
    </w:pPr>
    <w:rPr>
      <w:i/>
      <w:iCs/>
      <w:color w:val="873907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873907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CA550A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  <w:insideH w:val="single" w:sz="8" w:space="0" w:color="F47929" w:themeColor="accent1"/>
        <w:insideV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18" w:space="0" w:color="F47929" w:themeColor="accent1"/>
          <w:right w:val="single" w:sz="8" w:space="0" w:color="F47929" w:themeColor="accent1"/>
          <w:insideH w:val="nil"/>
          <w:insideV w:val="single" w:sz="8" w:space="0" w:color="F4792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H w:val="nil"/>
          <w:insideV w:val="single" w:sz="8" w:space="0" w:color="F4792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band1Vert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  <w:shd w:val="clear" w:color="auto" w:fill="FCDDCA" w:themeFill="accent1" w:themeFillTint="3F"/>
      </w:tcPr>
    </w:tblStylePr>
    <w:tblStylePr w:type="band1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V w:val="single" w:sz="8" w:space="0" w:color="F47929" w:themeColor="accent1"/>
        </w:tcBorders>
        <w:shd w:val="clear" w:color="auto" w:fill="FCDDCA" w:themeFill="accent1" w:themeFillTint="3F"/>
      </w:tcPr>
    </w:tblStylePr>
    <w:tblStylePr w:type="band2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V w:val="single" w:sz="8" w:space="0" w:color="F4792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  <w:insideH w:val="single" w:sz="8" w:space="0" w:color="EBC04D" w:themeColor="accent3"/>
        <w:insideV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18" w:space="0" w:color="EBC04D" w:themeColor="accent3"/>
          <w:right w:val="single" w:sz="8" w:space="0" w:color="EBC04D" w:themeColor="accent3"/>
          <w:insideH w:val="nil"/>
          <w:insideV w:val="single" w:sz="8" w:space="0" w:color="EBC04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H w:val="nil"/>
          <w:insideV w:val="single" w:sz="8" w:space="0" w:color="EBC04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band1Vert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  <w:shd w:val="clear" w:color="auto" w:fill="FAEFD2" w:themeFill="accent3" w:themeFillTint="3F"/>
      </w:tcPr>
    </w:tblStylePr>
    <w:tblStylePr w:type="band1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V w:val="single" w:sz="8" w:space="0" w:color="EBC04D" w:themeColor="accent3"/>
        </w:tcBorders>
        <w:shd w:val="clear" w:color="auto" w:fill="FAEFD2" w:themeFill="accent3" w:themeFillTint="3F"/>
      </w:tcPr>
    </w:tblStylePr>
    <w:tblStylePr w:type="band2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V w:val="single" w:sz="8" w:space="0" w:color="EBC04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  <w:insideH w:val="single" w:sz="8" w:space="0" w:color="354F42" w:themeColor="accent4"/>
        <w:insideV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18" w:space="0" w:color="354F42" w:themeColor="accent4"/>
          <w:right w:val="single" w:sz="8" w:space="0" w:color="354F42" w:themeColor="accent4"/>
          <w:insideH w:val="nil"/>
          <w:insideV w:val="single" w:sz="8" w:space="0" w:color="354F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H w:val="nil"/>
          <w:insideV w:val="single" w:sz="8" w:space="0" w:color="354F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band1Vert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  <w:shd w:val="clear" w:color="auto" w:fill="C6D9D0" w:themeFill="accent4" w:themeFillTint="3F"/>
      </w:tcPr>
    </w:tblStylePr>
    <w:tblStylePr w:type="band1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V w:val="single" w:sz="8" w:space="0" w:color="354F42" w:themeColor="accent4"/>
        </w:tcBorders>
        <w:shd w:val="clear" w:color="auto" w:fill="C6D9D0" w:themeFill="accent4" w:themeFillTint="3F"/>
      </w:tcPr>
    </w:tblStylePr>
    <w:tblStylePr w:type="band2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V w:val="single" w:sz="8" w:space="0" w:color="354F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  <w:insideH w:val="single" w:sz="8" w:space="0" w:color="9F9E37" w:themeColor="accent5"/>
        <w:insideV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18" w:space="0" w:color="9F9E37" w:themeColor="accent5"/>
          <w:right w:val="single" w:sz="8" w:space="0" w:color="9F9E37" w:themeColor="accent5"/>
          <w:insideH w:val="nil"/>
          <w:insideV w:val="single" w:sz="8" w:space="0" w:color="9F9E3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H w:val="nil"/>
          <w:insideV w:val="single" w:sz="8" w:space="0" w:color="9F9E3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band1Vert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  <w:shd w:val="clear" w:color="auto" w:fill="ECEBC8" w:themeFill="accent5" w:themeFillTint="3F"/>
      </w:tcPr>
    </w:tblStylePr>
    <w:tblStylePr w:type="band1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V w:val="single" w:sz="8" w:space="0" w:color="9F9E37" w:themeColor="accent5"/>
        </w:tcBorders>
        <w:shd w:val="clear" w:color="auto" w:fill="ECEBC8" w:themeFill="accent5" w:themeFillTint="3F"/>
      </w:tcPr>
    </w:tblStylePr>
    <w:tblStylePr w:type="band2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V w:val="single" w:sz="8" w:space="0" w:color="9F9E3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  <w:insideH w:val="single" w:sz="8" w:space="0" w:color="71847A" w:themeColor="accent6"/>
        <w:insideV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18" w:space="0" w:color="71847A" w:themeColor="accent6"/>
          <w:right w:val="single" w:sz="8" w:space="0" w:color="71847A" w:themeColor="accent6"/>
          <w:insideH w:val="nil"/>
          <w:insideV w:val="single" w:sz="8" w:space="0" w:color="71847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H w:val="nil"/>
          <w:insideV w:val="single" w:sz="8" w:space="0" w:color="71847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band1Vert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  <w:shd w:val="clear" w:color="auto" w:fill="DBE0DE" w:themeFill="accent6" w:themeFillTint="3F"/>
      </w:tcPr>
    </w:tblStylePr>
    <w:tblStylePr w:type="band1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V w:val="single" w:sz="8" w:space="0" w:color="71847A" w:themeColor="accent6"/>
        </w:tcBorders>
        <w:shd w:val="clear" w:color="auto" w:fill="DBE0DE" w:themeFill="accent6" w:themeFillTint="3F"/>
      </w:tcPr>
    </w:tblStylePr>
    <w:tblStylePr w:type="band2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V w:val="single" w:sz="8" w:space="0" w:color="71847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band1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band1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band1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band1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band1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bottom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929" w:themeColor="accent1"/>
          <w:left w:val="nil"/>
          <w:bottom w:val="single" w:sz="8" w:space="0" w:color="F4792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929" w:themeColor="accent1"/>
          <w:left w:val="nil"/>
          <w:bottom w:val="single" w:sz="8" w:space="0" w:color="F4792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8" w:space="0" w:color="EBC04D" w:themeColor="accent3"/>
        <w:bottom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C04D" w:themeColor="accent3"/>
          <w:left w:val="nil"/>
          <w:bottom w:val="single" w:sz="8" w:space="0" w:color="EBC04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C04D" w:themeColor="accent3"/>
          <w:left w:val="nil"/>
          <w:bottom w:val="single" w:sz="8" w:space="0" w:color="EBC04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8" w:space="0" w:color="354F42" w:themeColor="accent4"/>
        <w:bottom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4F42" w:themeColor="accent4"/>
          <w:left w:val="nil"/>
          <w:bottom w:val="single" w:sz="8" w:space="0" w:color="354F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4F42" w:themeColor="accent4"/>
          <w:left w:val="nil"/>
          <w:bottom w:val="single" w:sz="8" w:space="0" w:color="354F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8" w:space="0" w:color="9F9E37" w:themeColor="accent5"/>
        <w:bottom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9E37" w:themeColor="accent5"/>
          <w:left w:val="nil"/>
          <w:bottom w:val="single" w:sz="8" w:space="0" w:color="9F9E3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9E37" w:themeColor="accent5"/>
          <w:left w:val="nil"/>
          <w:bottom w:val="single" w:sz="8" w:space="0" w:color="9F9E3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8" w:space="0" w:color="71847A" w:themeColor="accent6"/>
        <w:bottom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847A" w:themeColor="accent6"/>
          <w:left w:val="nil"/>
          <w:bottom w:val="single" w:sz="8" w:space="0" w:color="71847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847A" w:themeColor="accent6"/>
          <w:left w:val="nil"/>
          <w:bottom w:val="single" w:sz="8" w:space="0" w:color="71847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bottom w:val="single" w:sz="4" w:space="0" w:color="F8AE7E" w:themeColor="accent1" w:themeTint="99"/>
        <w:insideH w:val="single" w:sz="4" w:space="0" w:color="F8AE7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bottom w:val="single" w:sz="4" w:space="0" w:color="F3D894" w:themeColor="accent3" w:themeTint="99"/>
        <w:insideH w:val="single" w:sz="4" w:space="0" w:color="F3D89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bottom w:val="single" w:sz="4" w:space="0" w:color="77A38D" w:themeColor="accent4" w:themeTint="99"/>
        <w:insideH w:val="single" w:sz="4" w:space="0" w:color="77A38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bottom w:val="single" w:sz="4" w:space="0" w:color="D1D07B" w:themeColor="accent5" w:themeTint="99"/>
        <w:insideH w:val="single" w:sz="4" w:space="0" w:color="D1D07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bottom w:val="single" w:sz="4" w:space="0" w:color="A9B5AF" w:themeColor="accent6" w:themeTint="99"/>
        <w:insideH w:val="single" w:sz="4" w:space="0" w:color="A9B5A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7929" w:themeColor="accent1"/>
        <w:left w:val="single" w:sz="4" w:space="0" w:color="F47929" w:themeColor="accent1"/>
        <w:bottom w:val="single" w:sz="4" w:space="0" w:color="F47929" w:themeColor="accent1"/>
        <w:right w:val="single" w:sz="4" w:space="0" w:color="F4792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929" w:themeColor="accent1"/>
          <w:right w:val="single" w:sz="4" w:space="0" w:color="F47929" w:themeColor="accent1"/>
        </w:tcBorders>
      </w:tcPr>
    </w:tblStylePr>
    <w:tblStylePr w:type="band1Horz">
      <w:tblPr/>
      <w:tcPr>
        <w:tcBorders>
          <w:top w:val="single" w:sz="4" w:space="0" w:color="F47929" w:themeColor="accent1"/>
          <w:bottom w:val="single" w:sz="4" w:space="0" w:color="F4792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929" w:themeColor="accent1"/>
          <w:left w:val="nil"/>
        </w:tcBorders>
      </w:tcPr>
    </w:tblStylePr>
    <w:tblStylePr w:type="swCell">
      <w:tblPr/>
      <w:tcPr>
        <w:tcBorders>
          <w:top w:val="double" w:sz="4" w:space="0" w:color="F4792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C04D" w:themeColor="accent3"/>
        <w:left w:val="single" w:sz="4" w:space="0" w:color="EBC04D" w:themeColor="accent3"/>
        <w:bottom w:val="single" w:sz="4" w:space="0" w:color="EBC04D" w:themeColor="accent3"/>
        <w:right w:val="single" w:sz="4" w:space="0" w:color="EBC04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C04D" w:themeColor="accent3"/>
          <w:right w:val="single" w:sz="4" w:space="0" w:color="EBC04D" w:themeColor="accent3"/>
        </w:tcBorders>
      </w:tcPr>
    </w:tblStylePr>
    <w:tblStylePr w:type="band1Horz">
      <w:tblPr/>
      <w:tcPr>
        <w:tcBorders>
          <w:top w:val="single" w:sz="4" w:space="0" w:color="EBC04D" w:themeColor="accent3"/>
          <w:bottom w:val="single" w:sz="4" w:space="0" w:color="EBC04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C04D" w:themeColor="accent3"/>
          <w:left w:val="nil"/>
        </w:tcBorders>
      </w:tcPr>
    </w:tblStylePr>
    <w:tblStylePr w:type="swCell">
      <w:tblPr/>
      <w:tcPr>
        <w:tcBorders>
          <w:top w:val="double" w:sz="4" w:space="0" w:color="EBC04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54F42" w:themeColor="accent4"/>
        <w:left w:val="single" w:sz="4" w:space="0" w:color="354F42" w:themeColor="accent4"/>
        <w:bottom w:val="single" w:sz="4" w:space="0" w:color="354F42" w:themeColor="accent4"/>
        <w:right w:val="single" w:sz="4" w:space="0" w:color="354F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4F42" w:themeColor="accent4"/>
          <w:right w:val="single" w:sz="4" w:space="0" w:color="354F42" w:themeColor="accent4"/>
        </w:tcBorders>
      </w:tcPr>
    </w:tblStylePr>
    <w:tblStylePr w:type="band1Horz">
      <w:tblPr/>
      <w:tcPr>
        <w:tcBorders>
          <w:top w:val="single" w:sz="4" w:space="0" w:color="354F42" w:themeColor="accent4"/>
          <w:bottom w:val="single" w:sz="4" w:space="0" w:color="354F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4F42" w:themeColor="accent4"/>
          <w:left w:val="nil"/>
        </w:tcBorders>
      </w:tcPr>
    </w:tblStylePr>
    <w:tblStylePr w:type="swCell">
      <w:tblPr/>
      <w:tcPr>
        <w:tcBorders>
          <w:top w:val="double" w:sz="4" w:space="0" w:color="354F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F9E37" w:themeColor="accent5"/>
        <w:left w:val="single" w:sz="4" w:space="0" w:color="9F9E37" w:themeColor="accent5"/>
        <w:bottom w:val="single" w:sz="4" w:space="0" w:color="9F9E37" w:themeColor="accent5"/>
        <w:right w:val="single" w:sz="4" w:space="0" w:color="9F9E3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9E37" w:themeColor="accent5"/>
          <w:right w:val="single" w:sz="4" w:space="0" w:color="9F9E37" w:themeColor="accent5"/>
        </w:tcBorders>
      </w:tcPr>
    </w:tblStylePr>
    <w:tblStylePr w:type="band1Horz">
      <w:tblPr/>
      <w:tcPr>
        <w:tcBorders>
          <w:top w:val="single" w:sz="4" w:space="0" w:color="9F9E37" w:themeColor="accent5"/>
          <w:bottom w:val="single" w:sz="4" w:space="0" w:color="9F9E3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9E37" w:themeColor="accent5"/>
          <w:left w:val="nil"/>
        </w:tcBorders>
      </w:tcPr>
    </w:tblStylePr>
    <w:tblStylePr w:type="swCell">
      <w:tblPr/>
      <w:tcPr>
        <w:tcBorders>
          <w:top w:val="double" w:sz="4" w:space="0" w:color="9F9E3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1847A" w:themeColor="accent6"/>
        <w:left w:val="single" w:sz="4" w:space="0" w:color="71847A" w:themeColor="accent6"/>
        <w:bottom w:val="single" w:sz="4" w:space="0" w:color="71847A" w:themeColor="accent6"/>
        <w:right w:val="single" w:sz="4" w:space="0" w:color="71847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1847A" w:themeColor="accent6"/>
          <w:right w:val="single" w:sz="4" w:space="0" w:color="71847A" w:themeColor="accent6"/>
        </w:tcBorders>
      </w:tcPr>
    </w:tblStylePr>
    <w:tblStylePr w:type="band1Horz">
      <w:tblPr/>
      <w:tcPr>
        <w:tcBorders>
          <w:top w:val="single" w:sz="4" w:space="0" w:color="71847A" w:themeColor="accent6"/>
          <w:bottom w:val="single" w:sz="4" w:space="0" w:color="71847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1847A" w:themeColor="accent6"/>
          <w:left w:val="nil"/>
        </w:tcBorders>
      </w:tcPr>
    </w:tblStylePr>
    <w:tblStylePr w:type="swCell">
      <w:tblPr/>
      <w:tcPr>
        <w:tcBorders>
          <w:top w:val="double" w:sz="4" w:space="0" w:color="71847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929" w:themeColor="accent1"/>
          <w:left w:val="single" w:sz="4" w:space="0" w:color="F47929" w:themeColor="accent1"/>
          <w:bottom w:val="single" w:sz="4" w:space="0" w:color="F47929" w:themeColor="accent1"/>
          <w:right w:val="single" w:sz="4" w:space="0" w:color="F47929" w:themeColor="accent1"/>
          <w:insideH w:val="nil"/>
        </w:tcBorders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C04D" w:themeColor="accent3"/>
          <w:left w:val="single" w:sz="4" w:space="0" w:color="EBC04D" w:themeColor="accent3"/>
          <w:bottom w:val="single" w:sz="4" w:space="0" w:color="EBC04D" w:themeColor="accent3"/>
          <w:right w:val="single" w:sz="4" w:space="0" w:color="EBC04D" w:themeColor="accent3"/>
          <w:insideH w:val="nil"/>
        </w:tcBorders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4F42" w:themeColor="accent4"/>
          <w:left w:val="single" w:sz="4" w:space="0" w:color="354F42" w:themeColor="accent4"/>
          <w:bottom w:val="single" w:sz="4" w:space="0" w:color="354F42" w:themeColor="accent4"/>
          <w:right w:val="single" w:sz="4" w:space="0" w:color="354F42" w:themeColor="accent4"/>
          <w:insideH w:val="nil"/>
        </w:tcBorders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9E37" w:themeColor="accent5"/>
          <w:left w:val="single" w:sz="4" w:space="0" w:color="9F9E37" w:themeColor="accent5"/>
          <w:bottom w:val="single" w:sz="4" w:space="0" w:color="9F9E37" w:themeColor="accent5"/>
          <w:right w:val="single" w:sz="4" w:space="0" w:color="9F9E37" w:themeColor="accent5"/>
          <w:insideH w:val="nil"/>
        </w:tcBorders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847A" w:themeColor="accent6"/>
          <w:left w:val="single" w:sz="4" w:space="0" w:color="71847A" w:themeColor="accent6"/>
          <w:bottom w:val="single" w:sz="4" w:space="0" w:color="71847A" w:themeColor="accent6"/>
          <w:right w:val="single" w:sz="4" w:space="0" w:color="71847A" w:themeColor="accent6"/>
          <w:insideH w:val="nil"/>
        </w:tcBorders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929" w:themeColor="accent1"/>
        <w:left w:val="single" w:sz="24" w:space="0" w:color="F47929" w:themeColor="accent1"/>
        <w:bottom w:val="single" w:sz="24" w:space="0" w:color="F47929" w:themeColor="accent1"/>
        <w:right w:val="single" w:sz="24" w:space="0" w:color="F47929" w:themeColor="accent1"/>
      </w:tblBorders>
    </w:tblPr>
    <w:tcPr>
      <w:shd w:val="clear" w:color="auto" w:fill="F4792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C04D" w:themeColor="accent3"/>
        <w:left w:val="single" w:sz="24" w:space="0" w:color="EBC04D" w:themeColor="accent3"/>
        <w:bottom w:val="single" w:sz="24" w:space="0" w:color="EBC04D" w:themeColor="accent3"/>
        <w:right w:val="single" w:sz="24" w:space="0" w:color="EBC04D" w:themeColor="accent3"/>
      </w:tblBorders>
    </w:tblPr>
    <w:tcPr>
      <w:shd w:val="clear" w:color="auto" w:fill="EBC04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4F42" w:themeColor="accent4"/>
        <w:left w:val="single" w:sz="24" w:space="0" w:color="354F42" w:themeColor="accent4"/>
        <w:bottom w:val="single" w:sz="24" w:space="0" w:color="354F42" w:themeColor="accent4"/>
        <w:right w:val="single" w:sz="24" w:space="0" w:color="354F42" w:themeColor="accent4"/>
      </w:tblBorders>
    </w:tblPr>
    <w:tcPr>
      <w:shd w:val="clear" w:color="auto" w:fill="354F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9E37" w:themeColor="accent5"/>
        <w:left w:val="single" w:sz="24" w:space="0" w:color="9F9E37" w:themeColor="accent5"/>
        <w:bottom w:val="single" w:sz="24" w:space="0" w:color="9F9E37" w:themeColor="accent5"/>
        <w:right w:val="single" w:sz="24" w:space="0" w:color="9F9E37" w:themeColor="accent5"/>
      </w:tblBorders>
    </w:tblPr>
    <w:tcPr>
      <w:shd w:val="clear" w:color="auto" w:fill="9F9E3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1847A" w:themeColor="accent6"/>
        <w:left w:val="single" w:sz="24" w:space="0" w:color="71847A" w:themeColor="accent6"/>
        <w:bottom w:val="single" w:sz="24" w:space="0" w:color="71847A" w:themeColor="accent6"/>
        <w:right w:val="single" w:sz="24" w:space="0" w:color="71847A" w:themeColor="accent6"/>
      </w:tblBorders>
    </w:tblPr>
    <w:tcPr>
      <w:shd w:val="clear" w:color="auto" w:fill="71847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7929" w:themeColor="accent1"/>
        <w:bottom w:val="single" w:sz="4" w:space="0" w:color="F4792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4792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EBC04D" w:themeColor="accent3"/>
        <w:bottom w:val="single" w:sz="4" w:space="0" w:color="EBC04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C04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354F42" w:themeColor="accent4"/>
        <w:bottom w:val="single" w:sz="4" w:space="0" w:color="354F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54F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9F9E37" w:themeColor="accent5"/>
        <w:bottom w:val="single" w:sz="4" w:space="0" w:color="9F9E3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F9E3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71847A" w:themeColor="accent6"/>
        <w:bottom w:val="single" w:sz="4" w:space="0" w:color="71847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1847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92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92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92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92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C04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C04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C04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C04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4F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4F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4F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4F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9E3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9E3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9E3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9E3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1847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1847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1847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1847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69A5E" w:themeColor="accent1" w:themeTint="BF"/>
        <w:left w:val="single" w:sz="8" w:space="0" w:color="F69A5E" w:themeColor="accent1" w:themeTint="BF"/>
        <w:bottom w:val="single" w:sz="8" w:space="0" w:color="F69A5E" w:themeColor="accent1" w:themeTint="BF"/>
        <w:right w:val="single" w:sz="8" w:space="0" w:color="F69A5E" w:themeColor="accent1" w:themeTint="BF"/>
        <w:insideH w:val="single" w:sz="8" w:space="0" w:color="F69A5E" w:themeColor="accent1" w:themeTint="BF"/>
        <w:insideV w:val="single" w:sz="8" w:space="0" w:color="F69A5E" w:themeColor="accent1" w:themeTint="BF"/>
      </w:tblBorders>
    </w:tblPr>
    <w:tcPr>
      <w:shd w:val="clear" w:color="auto" w:fill="FCDDC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A5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shd w:val="clear" w:color="auto" w:fill="F9BB9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CF79" w:themeColor="accent3" w:themeTint="BF"/>
        <w:left w:val="single" w:sz="8" w:space="0" w:color="F0CF79" w:themeColor="accent3" w:themeTint="BF"/>
        <w:bottom w:val="single" w:sz="8" w:space="0" w:color="F0CF79" w:themeColor="accent3" w:themeTint="BF"/>
        <w:right w:val="single" w:sz="8" w:space="0" w:color="F0CF79" w:themeColor="accent3" w:themeTint="BF"/>
        <w:insideH w:val="single" w:sz="8" w:space="0" w:color="F0CF79" w:themeColor="accent3" w:themeTint="BF"/>
        <w:insideV w:val="single" w:sz="8" w:space="0" w:color="F0CF79" w:themeColor="accent3" w:themeTint="BF"/>
      </w:tblBorders>
    </w:tblPr>
    <w:tcPr>
      <w:shd w:val="clear" w:color="auto" w:fill="FAEFD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CF7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B8771" w:themeColor="accent4" w:themeTint="BF"/>
        <w:left w:val="single" w:sz="8" w:space="0" w:color="5B8771" w:themeColor="accent4" w:themeTint="BF"/>
        <w:bottom w:val="single" w:sz="8" w:space="0" w:color="5B8771" w:themeColor="accent4" w:themeTint="BF"/>
        <w:right w:val="single" w:sz="8" w:space="0" w:color="5B8771" w:themeColor="accent4" w:themeTint="BF"/>
        <w:insideH w:val="single" w:sz="8" w:space="0" w:color="5B8771" w:themeColor="accent4" w:themeTint="BF"/>
        <w:insideV w:val="single" w:sz="8" w:space="0" w:color="5B8771" w:themeColor="accent4" w:themeTint="BF"/>
      </w:tblBorders>
    </w:tblPr>
    <w:tcPr>
      <w:shd w:val="clear" w:color="auto" w:fill="C6D9D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B877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shd w:val="clear" w:color="auto" w:fill="8EB3A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45A" w:themeColor="accent5" w:themeTint="BF"/>
        <w:left w:val="single" w:sz="8" w:space="0" w:color="C6C45A" w:themeColor="accent5" w:themeTint="BF"/>
        <w:bottom w:val="single" w:sz="8" w:space="0" w:color="C6C45A" w:themeColor="accent5" w:themeTint="BF"/>
        <w:right w:val="single" w:sz="8" w:space="0" w:color="C6C45A" w:themeColor="accent5" w:themeTint="BF"/>
        <w:insideH w:val="single" w:sz="8" w:space="0" w:color="C6C45A" w:themeColor="accent5" w:themeTint="BF"/>
        <w:insideV w:val="single" w:sz="8" w:space="0" w:color="C6C45A" w:themeColor="accent5" w:themeTint="BF"/>
      </w:tblBorders>
    </w:tblPr>
    <w:tcPr>
      <w:shd w:val="clear" w:color="auto" w:fill="ECEBC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C45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shd w:val="clear" w:color="auto" w:fill="D9D89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4A39B" w:themeColor="accent6" w:themeTint="BF"/>
        <w:left w:val="single" w:sz="8" w:space="0" w:color="94A39B" w:themeColor="accent6" w:themeTint="BF"/>
        <w:bottom w:val="single" w:sz="8" w:space="0" w:color="94A39B" w:themeColor="accent6" w:themeTint="BF"/>
        <w:right w:val="single" w:sz="8" w:space="0" w:color="94A39B" w:themeColor="accent6" w:themeTint="BF"/>
        <w:insideH w:val="single" w:sz="8" w:space="0" w:color="94A39B" w:themeColor="accent6" w:themeTint="BF"/>
        <w:insideV w:val="single" w:sz="8" w:space="0" w:color="94A39B" w:themeColor="accent6" w:themeTint="BF"/>
      </w:tblBorders>
    </w:tblPr>
    <w:tcPr>
      <w:shd w:val="clear" w:color="auto" w:fill="DBE0DE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4A39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shd w:val="clear" w:color="auto" w:fill="B7C2B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  <w:insideH w:val="single" w:sz="8" w:space="0" w:color="F47929" w:themeColor="accent1"/>
        <w:insideV w:val="single" w:sz="8" w:space="0" w:color="F47929" w:themeColor="accent1"/>
      </w:tblBorders>
    </w:tblPr>
    <w:tcPr>
      <w:shd w:val="clear" w:color="auto" w:fill="FCDDCA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4D4" w:themeFill="accent1" w:themeFillTint="33"/>
      </w:tc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tcBorders>
          <w:insideH w:val="single" w:sz="6" w:space="0" w:color="F47929" w:themeColor="accent1"/>
          <w:insideV w:val="single" w:sz="6" w:space="0" w:color="F47929" w:themeColor="accent1"/>
        </w:tcBorders>
        <w:shd w:val="clear" w:color="auto" w:fill="F9BB9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  <w:insideH w:val="single" w:sz="8" w:space="0" w:color="EBC04D" w:themeColor="accent3"/>
        <w:insideV w:val="single" w:sz="8" w:space="0" w:color="EBC04D" w:themeColor="accent3"/>
      </w:tblBorders>
    </w:tblPr>
    <w:tcPr>
      <w:shd w:val="clear" w:color="auto" w:fill="FAEFD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8E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2DB" w:themeFill="accent3" w:themeFillTint="33"/>
      </w:tc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tcBorders>
          <w:insideH w:val="single" w:sz="6" w:space="0" w:color="EBC04D" w:themeColor="accent3"/>
          <w:insideV w:val="single" w:sz="6" w:space="0" w:color="EBC04D" w:themeColor="accent3"/>
        </w:tcBorders>
        <w:shd w:val="clear" w:color="auto" w:fill="F5DFA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  <w:insideH w:val="single" w:sz="8" w:space="0" w:color="354F42" w:themeColor="accent4"/>
        <w:insideV w:val="single" w:sz="8" w:space="0" w:color="354F42" w:themeColor="accent4"/>
      </w:tblBorders>
    </w:tblPr>
    <w:tcPr>
      <w:shd w:val="clear" w:color="auto" w:fill="C6D9D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8F0E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0D9" w:themeFill="accent4" w:themeFillTint="33"/>
      </w:tc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tcBorders>
          <w:insideH w:val="single" w:sz="6" w:space="0" w:color="354F42" w:themeColor="accent4"/>
          <w:insideV w:val="single" w:sz="6" w:space="0" w:color="354F42" w:themeColor="accent4"/>
        </w:tcBorders>
        <w:shd w:val="clear" w:color="auto" w:fill="8EB3A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  <w:insideH w:val="single" w:sz="8" w:space="0" w:color="9F9E37" w:themeColor="accent5"/>
        <w:insideV w:val="single" w:sz="8" w:space="0" w:color="9F9E37" w:themeColor="accent5"/>
      </w:tblBorders>
    </w:tblPr>
    <w:tcPr>
      <w:shd w:val="clear" w:color="auto" w:fill="ECEBC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D2" w:themeFill="accent5" w:themeFillTint="33"/>
      </w:tc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tcBorders>
          <w:insideH w:val="single" w:sz="6" w:space="0" w:color="9F9E37" w:themeColor="accent5"/>
          <w:insideV w:val="single" w:sz="6" w:space="0" w:color="9F9E37" w:themeColor="accent5"/>
        </w:tcBorders>
        <w:shd w:val="clear" w:color="auto" w:fill="D9D89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  <w:insideH w:val="single" w:sz="8" w:space="0" w:color="71847A" w:themeColor="accent6"/>
        <w:insideV w:val="single" w:sz="8" w:space="0" w:color="71847A" w:themeColor="accent6"/>
      </w:tblBorders>
    </w:tblPr>
    <w:tcPr>
      <w:shd w:val="clear" w:color="auto" w:fill="DBE0DE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3F1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6E4" w:themeFill="accent6" w:themeFillTint="33"/>
      </w:tc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tcBorders>
          <w:insideH w:val="single" w:sz="6" w:space="0" w:color="71847A" w:themeColor="accent6"/>
          <w:insideV w:val="single" w:sz="6" w:space="0" w:color="71847A" w:themeColor="accent6"/>
        </w:tcBorders>
        <w:shd w:val="clear" w:color="auto" w:fill="B7C2B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DC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92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92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B9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B9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FD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C04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C04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DFA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DFA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D9D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4F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4F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EB3A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EB3A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BC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9E3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9E3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D89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D89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0DE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1847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1847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C2B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C2B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bottom w:val="single" w:sz="8" w:space="0" w:color="F4792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92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47929" w:themeColor="accent1"/>
          <w:bottom w:val="single" w:sz="8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929" w:themeColor="accent1"/>
          <w:bottom w:val="single" w:sz="8" w:space="0" w:color="F47929" w:themeColor="accent1"/>
        </w:tcBorders>
      </w:tcPr>
    </w:tblStylePr>
    <w:tblStylePr w:type="band1Vert">
      <w:tblPr/>
      <w:tcPr>
        <w:shd w:val="clear" w:color="auto" w:fill="FCDDCA" w:themeFill="accent1" w:themeFillTint="3F"/>
      </w:tcPr>
    </w:tblStylePr>
    <w:tblStylePr w:type="band1Horz">
      <w:tblPr/>
      <w:tcPr>
        <w:shd w:val="clear" w:color="auto" w:fill="FCDDCA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bottom w:val="single" w:sz="8" w:space="0" w:color="EBC04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C04D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C04D" w:themeColor="accent3"/>
          <w:bottom w:val="single" w:sz="8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C04D" w:themeColor="accent3"/>
          <w:bottom w:val="single" w:sz="8" w:space="0" w:color="EBC04D" w:themeColor="accent3"/>
        </w:tcBorders>
      </w:tcPr>
    </w:tblStylePr>
    <w:tblStylePr w:type="band1Vert">
      <w:tblPr/>
      <w:tcPr>
        <w:shd w:val="clear" w:color="auto" w:fill="FAEFD2" w:themeFill="accent3" w:themeFillTint="3F"/>
      </w:tcPr>
    </w:tblStylePr>
    <w:tblStylePr w:type="band1Horz">
      <w:tblPr/>
      <w:tcPr>
        <w:shd w:val="clear" w:color="auto" w:fill="FAEFD2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bottom w:val="single" w:sz="8" w:space="0" w:color="354F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4F4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54F42" w:themeColor="accent4"/>
          <w:bottom w:val="single" w:sz="8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4F42" w:themeColor="accent4"/>
          <w:bottom w:val="single" w:sz="8" w:space="0" w:color="354F42" w:themeColor="accent4"/>
        </w:tcBorders>
      </w:tcPr>
    </w:tblStylePr>
    <w:tblStylePr w:type="band1Vert">
      <w:tblPr/>
      <w:tcPr>
        <w:shd w:val="clear" w:color="auto" w:fill="C6D9D0" w:themeFill="accent4" w:themeFillTint="3F"/>
      </w:tcPr>
    </w:tblStylePr>
    <w:tblStylePr w:type="band1Horz">
      <w:tblPr/>
      <w:tcPr>
        <w:shd w:val="clear" w:color="auto" w:fill="C6D9D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bottom w:val="single" w:sz="8" w:space="0" w:color="9F9E3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9E37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F9E37" w:themeColor="accent5"/>
          <w:bottom w:val="single" w:sz="8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9E37" w:themeColor="accent5"/>
          <w:bottom w:val="single" w:sz="8" w:space="0" w:color="9F9E37" w:themeColor="accent5"/>
        </w:tcBorders>
      </w:tcPr>
    </w:tblStylePr>
    <w:tblStylePr w:type="band1Vert">
      <w:tblPr/>
      <w:tcPr>
        <w:shd w:val="clear" w:color="auto" w:fill="ECEBC8" w:themeFill="accent5" w:themeFillTint="3F"/>
      </w:tcPr>
    </w:tblStylePr>
    <w:tblStylePr w:type="band1Horz">
      <w:tblPr/>
      <w:tcPr>
        <w:shd w:val="clear" w:color="auto" w:fill="ECEBC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bottom w:val="single" w:sz="8" w:space="0" w:color="71847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1847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1847A" w:themeColor="accent6"/>
          <w:bottom w:val="single" w:sz="8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1847A" w:themeColor="accent6"/>
          <w:bottom w:val="single" w:sz="8" w:space="0" w:color="71847A" w:themeColor="accent6"/>
        </w:tcBorders>
      </w:tcPr>
    </w:tblStylePr>
    <w:tblStylePr w:type="band1Vert">
      <w:tblPr/>
      <w:tcPr>
        <w:shd w:val="clear" w:color="auto" w:fill="DBE0DE" w:themeFill="accent6" w:themeFillTint="3F"/>
      </w:tcPr>
    </w:tblStylePr>
    <w:tblStylePr w:type="band1Horz">
      <w:tblPr/>
      <w:tcPr>
        <w:shd w:val="clear" w:color="auto" w:fill="DBE0DE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92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92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92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DC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C04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C04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C04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FD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4F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4F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4F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D9D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9E3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9E3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9E3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BC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1847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1847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1847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0DE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69A5E" w:themeColor="accent1" w:themeTint="BF"/>
        <w:left w:val="single" w:sz="8" w:space="0" w:color="F69A5E" w:themeColor="accent1" w:themeTint="BF"/>
        <w:bottom w:val="single" w:sz="8" w:space="0" w:color="F69A5E" w:themeColor="accent1" w:themeTint="BF"/>
        <w:right w:val="single" w:sz="8" w:space="0" w:color="F69A5E" w:themeColor="accent1" w:themeTint="BF"/>
        <w:insideH w:val="single" w:sz="8" w:space="0" w:color="F69A5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A5E" w:themeColor="accent1" w:themeTint="BF"/>
          <w:left w:val="single" w:sz="8" w:space="0" w:color="F69A5E" w:themeColor="accent1" w:themeTint="BF"/>
          <w:bottom w:val="single" w:sz="8" w:space="0" w:color="F69A5E" w:themeColor="accent1" w:themeTint="BF"/>
          <w:right w:val="single" w:sz="8" w:space="0" w:color="F69A5E" w:themeColor="accent1" w:themeTint="BF"/>
          <w:insideH w:val="nil"/>
          <w:insideV w:val="nil"/>
        </w:tcBorders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A5E" w:themeColor="accent1" w:themeTint="BF"/>
          <w:left w:val="single" w:sz="8" w:space="0" w:color="F69A5E" w:themeColor="accent1" w:themeTint="BF"/>
          <w:bottom w:val="single" w:sz="8" w:space="0" w:color="F69A5E" w:themeColor="accent1" w:themeTint="BF"/>
          <w:right w:val="single" w:sz="8" w:space="0" w:color="F69A5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DC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CF79" w:themeColor="accent3" w:themeTint="BF"/>
        <w:left w:val="single" w:sz="8" w:space="0" w:color="F0CF79" w:themeColor="accent3" w:themeTint="BF"/>
        <w:bottom w:val="single" w:sz="8" w:space="0" w:color="F0CF79" w:themeColor="accent3" w:themeTint="BF"/>
        <w:right w:val="single" w:sz="8" w:space="0" w:color="F0CF79" w:themeColor="accent3" w:themeTint="BF"/>
        <w:insideH w:val="single" w:sz="8" w:space="0" w:color="F0CF7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CF79" w:themeColor="accent3" w:themeTint="BF"/>
          <w:left w:val="single" w:sz="8" w:space="0" w:color="F0CF79" w:themeColor="accent3" w:themeTint="BF"/>
          <w:bottom w:val="single" w:sz="8" w:space="0" w:color="F0CF79" w:themeColor="accent3" w:themeTint="BF"/>
          <w:right w:val="single" w:sz="8" w:space="0" w:color="F0CF79" w:themeColor="accent3" w:themeTint="BF"/>
          <w:insideH w:val="nil"/>
          <w:insideV w:val="nil"/>
        </w:tcBorders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CF79" w:themeColor="accent3" w:themeTint="BF"/>
          <w:left w:val="single" w:sz="8" w:space="0" w:color="F0CF79" w:themeColor="accent3" w:themeTint="BF"/>
          <w:bottom w:val="single" w:sz="8" w:space="0" w:color="F0CF79" w:themeColor="accent3" w:themeTint="BF"/>
          <w:right w:val="single" w:sz="8" w:space="0" w:color="F0CF7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FD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FD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B8771" w:themeColor="accent4" w:themeTint="BF"/>
        <w:left w:val="single" w:sz="8" w:space="0" w:color="5B8771" w:themeColor="accent4" w:themeTint="BF"/>
        <w:bottom w:val="single" w:sz="8" w:space="0" w:color="5B8771" w:themeColor="accent4" w:themeTint="BF"/>
        <w:right w:val="single" w:sz="8" w:space="0" w:color="5B8771" w:themeColor="accent4" w:themeTint="BF"/>
        <w:insideH w:val="single" w:sz="8" w:space="0" w:color="5B877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B8771" w:themeColor="accent4" w:themeTint="BF"/>
          <w:left w:val="single" w:sz="8" w:space="0" w:color="5B8771" w:themeColor="accent4" w:themeTint="BF"/>
          <w:bottom w:val="single" w:sz="8" w:space="0" w:color="5B8771" w:themeColor="accent4" w:themeTint="BF"/>
          <w:right w:val="single" w:sz="8" w:space="0" w:color="5B8771" w:themeColor="accent4" w:themeTint="BF"/>
          <w:insideH w:val="nil"/>
          <w:insideV w:val="nil"/>
        </w:tcBorders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8771" w:themeColor="accent4" w:themeTint="BF"/>
          <w:left w:val="single" w:sz="8" w:space="0" w:color="5B8771" w:themeColor="accent4" w:themeTint="BF"/>
          <w:bottom w:val="single" w:sz="8" w:space="0" w:color="5B8771" w:themeColor="accent4" w:themeTint="BF"/>
          <w:right w:val="single" w:sz="8" w:space="0" w:color="5B877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9D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D9D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45A" w:themeColor="accent5" w:themeTint="BF"/>
        <w:left w:val="single" w:sz="8" w:space="0" w:color="C6C45A" w:themeColor="accent5" w:themeTint="BF"/>
        <w:bottom w:val="single" w:sz="8" w:space="0" w:color="C6C45A" w:themeColor="accent5" w:themeTint="BF"/>
        <w:right w:val="single" w:sz="8" w:space="0" w:color="C6C45A" w:themeColor="accent5" w:themeTint="BF"/>
        <w:insideH w:val="single" w:sz="8" w:space="0" w:color="C6C45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C45A" w:themeColor="accent5" w:themeTint="BF"/>
          <w:left w:val="single" w:sz="8" w:space="0" w:color="C6C45A" w:themeColor="accent5" w:themeTint="BF"/>
          <w:bottom w:val="single" w:sz="8" w:space="0" w:color="C6C45A" w:themeColor="accent5" w:themeTint="BF"/>
          <w:right w:val="single" w:sz="8" w:space="0" w:color="C6C45A" w:themeColor="accent5" w:themeTint="BF"/>
          <w:insideH w:val="nil"/>
          <w:insideV w:val="nil"/>
        </w:tcBorders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C45A" w:themeColor="accent5" w:themeTint="BF"/>
          <w:left w:val="single" w:sz="8" w:space="0" w:color="C6C45A" w:themeColor="accent5" w:themeTint="BF"/>
          <w:bottom w:val="single" w:sz="8" w:space="0" w:color="C6C45A" w:themeColor="accent5" w:themeTint="BF"/>
          <w:right w:val="single" w:sz="8" w:space="0" w:color="C6C45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C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BC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4A39B" w:themeColor="accent6" w:themeTint="BF"/>
        <w:left w:val="single" w:sz="8" w:space="0" w:color="94A39B" w:themeColor="accent6" w:themeTint="BF"/>
        <w:bottom w:val="single" w:sz="8" w:space="0" w:color="94A39B" w:themeColor="accent6" w:themeTint="BF"/>
        <w:right w:val="single" w:sz="8" w:space="0" w:color="94A39B" w:themeColor="accent6" w:themeTint="BF"/>
        <w:insideH w:val="single" w:sz="8" w:space="0" w:color="94A39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4A39B" w:themeColor="accent6" w:themeTint="BF"/>
          <w:left w:val="single" w:sz="8" w:space="0" w:color="94A39B" w:themeColor="accent6" w:themeTint="BF"/>
          <w:bottom w:val="single" w:sz="8" w:space="0" w:color="94A39B" w:themeColor="accent6" w:themeTint="BF"/>
          <w:right w:val="single" w:sz="8" w:space="0" w:color="94A39B" w:themeColor="accent6" w:themeTint="BF"/>
          <w:insideH w:val="nil"/>
          <w:insideV w:val="nil"/>
        </w:tcBorders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39B" w:themeColor="accent6" w:themeTint="BF"/>
          <w:left w:val="single" w:sz="8" w:space="0" w:color="94A39B" w:themeColor="accent6" w:themeTint="BF"/>
          <w:bottom w:val="single" w:sz="8" w:space="0" w:color="94A39B" w:themeColor="accent6" w:themeTint="BF"/>
          <w:right w:val="single" w:sz="8" w:space="0" w:color="94A39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0D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0D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873907" w:themeColor="accent1" w:themeShade="8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873907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after="0" w:line="168" w:lineRule="auto"/>
    </w:pPr>
    <w:rPr>
      <w:rFonts w:ascii="Brush Script MT" w:hAnsi="Brush Script MT"/>
      <w:color w:val="D1E0D9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9C25E6"/>
    <w:rPr>
      <w:rFonts w:ascii="Brush Script MT" w:hAnsi="Brush Script MT"/>
      <w:color w:val="D1E0D9" w:themeColor="accent4" w:themeTint="33"/>
      <w:sz w:val="104"/>
      <w:szCs w:val="104"/>
      <w:lang w:val="en-ZA"/>
    </w:rPr>
  </w:style>
  <w:style w:type="paragraph" w:customStyle="1" w:styleId="Style1">
    <w:name w:val="Style1"/>
    <w:basedOn w:val="Normal"/>
    <w:link w:val="Style1Char"/>
    <w:semiHidden/>
    <w:qFormat/>
    <w:rsid w:val="00847AAA"/>
    <w:rPr>
      <w:rFonts w:ascii="Cambria" w:hAnsi="Cambria"/>
      <w:color w:val="9F9E37" w:themeColor="accent5"/>
      <w:sz w:val="36"/>
      <w:szCs w:val="36"/>
      <w:lang w:val="en-ZA"/>
    </w:rPr>
  </w:style>
  <w:style w:type="character" w:customStyle="1" w:styleId="Style1Char">
    <w:name w:val="Style1 Char"/>
    <w:basedOn w:val="DefaultParagraphFont"/>
    <w:link w:val="Style1"/>
    <w:semiHidden/>
    <w:rsid w:val="009C25E6"/>
    <w:rPr>
      <w:rFonts w:ascii="Cambria" w:hAnsi="Cambria"/>
      <w:color w:val="9F9E37" w:themeColor="accent5"/>
      <w:sz w:val="36"/>
      <w:szCs w:val="36"/>
      <w:lang w:val="en-ZA"/>
    </w:rPr>
  </w:style>
  <w:style w:type="character" w:customStyle="1" w:styleId="NoSpacingChar">
    <w:name w:val="No Spacing Char"/>
    <w:basedOn w:val="DefaultParagraphFont"/>
    <w:link w:val="NoSpacing"/>
    <w:uiPriority w:val="1"/>
    <w:rsid w:val="00ED2BC7"/>
    <w:rPr>
      <w:color w:val="FFFFFF" w:themeColor="background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yexcelonline.com/109-3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myexcelonline.com/109-47.html" TargetMode="External"/><Relationship Id="rId17" Type="http://schemas.openxmlformats.org/officeDocument/2006/relationships/hyperlink" Target="https://www.myexcelonline.com/109-10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yexcelonline.com/109-3.htm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www.myexcelonline.com/109-47.htm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yexcelonline.com/109-10.html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iti\AppData\Roaming\Microsoft\Templates\Floral%20thank%20you%20card.dotx" TargetMode="External"/></Relationships>
</file>

<file path=word/theme/theme1.xml><?xml version="1.0" encoding="utf-8"?>
<a:theme xmlns:a="http://schemas.openxmlformats.org/drawingml/2006/main" name="Office Theme">
  <a:themeElements>
    <a:clrScheme name="Cards - Thank You Flow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47929"/>
      </a:accent1>
      <a:accent2>
        <a:srgbClr val="FFD2C5"/>
      </a:accent2>
      <a:accent3>
        <a:srgbClr val="EBC04D"/>
      </a:accent3>
      <a:accent4>
        <a:srgbClr val="354F42"/>
      </a:accent4>
      <a:accent5>
        <a:srgbClr val="9F9E37"/>
      </a:accent5>
      <a:accent6>
        <a:srgbClr val="71847A"/>
      </a:accent6>
      <a:hlink>
        <a:srgbClr val="F47929"/>
      </a:hlink>
      <a:folHlink>
        <a:srgbClr val="F47929"/>
      </a:folHlink>
    </a:clrScheme>
    <a:fontScheme name="Custom 30">
      <a:majorFont>
        <a:latin typeface="Times New Roman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SelectedStyle="\apa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D8C6F6-9AE5-4C46-9E61-5797532067D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B5D58FA-19B8-423F-A170-6DA190DEFD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09AB12-26E7-4939-96B8-06217F4A4A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051707-F705-4F93-8B16-A2CE9B82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oral thank you card</Template>
  <TotalTime>0</TotalTime>
  <Pages>3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nk you card</dc:title>
  <dc:creator>MyExcelOnline</dc:creator>
  <cp:keywords/>
  <cp:lastModifiedBy/>
  <cp:revision>1</cp:revision>
  <dcterms:created xsi:type="dcterms:W3CDTF">2022-02-06T18:43:00Z</dcterms:created>
  <dcterms:modified xsi:type="dcterms:W3CDTF">2022-02-06T18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